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57E" w:rsidRDefault="00FC357E" w:rsidP="00FC357E">
      <w:pPr>
        <w:pStyle w:val="Heading1"/>
      </w:pPr>
    </w:p>
    <w:p w:rsidR="00381315" w:rsidRDefault="00381315" w:rsidP="00381315"/>
    <w:p w:rsidR="00381315" w:rsidRDefault="00381315" w:rsidP="00381315"/>
    <w:p w:rsidR="00381315" w:rsidRDefault="00381315" w:rsidP="00381315"/>
    <w:p w:rsidR="00381315" w:rsidRDefault="00381315" w:rsidP="00381315"/>
    <w:p w:rsidR="00FC357E" w:rsidRDefault="00FC357E" w:rsidP="00FC357E">
      <w:pPr>
        <w:pStyle w:val="Heading1"/>
      </w:pPr>
    </w:p>
    <w:p w:rsidR="00FC357E" w:rsidRDefault="00474B99" w:rsidP="00FC357E">
      <w:pPr>
        <w:pStyle w:val="Heading1"/>
      </w:pPr>
      <w:r>
        <w:rPr>
          <w:noProof/>
          <w:lang w:val="en-PH" w:eastAsia="en-PH"/>
        </w:rPr>
        <w:pict>
          <v:rect id="Rectangle 4" o:spid="_x0000_s1026" style="position:absolute;left:0;text-align:left;margin-left:0;margin-top:0;width:354.35pt;height:207.65pt;z-index:251659264;visibility:visible;mso-position-horizontal:center;mso-position-horizontal-relative:margin;mso-position-vertical:center;mso-position-vertic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" fillcolor="white [3201]" strokecolor="black [3213]" strokeweight="6pt">
            <v:textbox>
              <w:txbxContent>
                <w:p w:rsidR="00474B99" w:rsidRPr="00DA009C" w:rsidRDefault="00474B99" w:rsidP="00FC357E">
                  <w:pPr>
                    <w:pStyle w:val="Heading1"/>
                    <w:rPr>
                      <w:sz w:val="54"/>
                    </w:rPr>
                  </w:pPr>
                </w:p>
                <w:p w:rsidR="00474B99" w:rsidRPr="00DA009C" w:rsidRDefault="00474B99" w:rsidP="00FC357E">
                  <w:pPr>
                    <w:pStyle w:val="Heading1"/>
                    <w:rPr>
                      <w:sz w:val="74"/>
                      <w:szCs w:val="60"/>
                    </w:rPr>
                  </w:pPr>
                  <w:r w:rsidRPr="00DA009C">
                    <w:rPr>
                      <w:sz w:val="74"/>
                      <w:szCs w:val="60"/>
                    </w:rPr>
                    <w:t xml:space="preserve">Section VIII </w:t>
                  </w:r>
                </w:p>
                <w:p w:rsidR="00474B99" w:rsidRPr="00DA009C" w:rsidRDefault="00474B99" w:rsidP="00FC357E">
                  <w:pPr>
                    <w:pStyle w:val="Heading1"/>
                    <w:rPr>
                      <w:sz w:val="74"/>
                      <w:szCs w:val="60"/>
                    </w:rPr>
                  </w:pPr>
                  <w:r w:rsidRPr="00DA009C">
                    <w:rPr>
                      <w:sz w:val="74"/>
                      <w:szCs w:val="60"/>
                    </w:rPr>
                    <w:t>Bill of Quantities</w:t>
                  </w:r>
                </w:p>
                <w:p w:rsidR="00474B99" w:rsidRPr="00DA009C" w:rsidRDefault="00474B99" w:rsidP="00FC357E">
                  <w:pPr>
                    <w:jc w:val="center"/>
                    <w:rPr>
                      <w:b/>
                      <w:sz w:val="80"/>
                      <w:szCs w:val="66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:rsidR="00FC357E" w:rsidRDefault="00FC357E" w:rsidP="00FC357E">
      <w:pPr>
        <w:pStyle w:val="Heading1"/>
      </w:pPr>
    </w:p>
    <w:p w:rsidR="00FC357E" w:rsidRPr="00286A7C" w:rsidRDefault="00FC357E" w:rsidP="00FC357E"/>
    <w:p w:rsidR="00FC357E" w:rsidRPr="00286A7C" w:rsidRDefault="00FC357E" w:rsidP="00FC357E"/>
    <w:p w:rsidR="00FC357E" w:rsidRPr="00286A7C" w:rsidRDefault="00FC357E" w:rsidP="00FC357E"/>
    <w:p w:rsidR="00FC357E" w:rsidRPr="00286A7C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FC357E" w:rsidRDefault="00946F2D" w:rsidP="00946F2D">
      <w:pPr>
        <w:tabs>
          <w:tab w:val="left" w:pos="7540"/>
        </w:tabs>
      </w:pPr>
      <w:r>
        <w:tab/>
      </w:r>
    </w:p>
    <w:p w:rsidR="00FC357E" w:rsidRDefault="00FC357E" w:rsidP="00FC357E"/>
    <w:p w:rsidR="00FC357E" w:rsidRDefault="00FC357E" w:rsidP="00FC357E"/>
    <w:p w:rsidR="00FC357E" w:rsidRDefault="00FC357E" w:rsidP="00FC357E"/>
    <w:p w:rsidR="00FC357E" w:rsidRDefault="00FC357E" w:rsidP="00FC357E"/>
    <w:p w:rsidR="004F1D50" w:rsidRDefault="004F1D50" w:rsidP="005819F8">
      <w:pPr>
        <w:pStyle w:val="Title"/>
        <w:rPr>
          <w:rFonts w:ascii="Times New Roman" w:hAnsi="Times New Roman" w:cs="Times New Roman"/>
          <w:i/>
          <w:sz w:val="20"/>
          <w:szCs w:val="22"/>
        </w:rPr>
      </w:pPr>
    </w:p>
    <w:p w:rsidR="00474B99" w:rsidRPr="00C84C6D" w:rsidRDefault="00474B99" w:rsidP="00474B99">
      <w:pPr>
        <w:pStyle w:val="NoSpacing"/>
        <w:rPr>
          <w:i/>
          <w:sz w:val="18"/>
          <w:szCs w:val="18"/>
        </w:rPr>
      </w:pPr>
      <w:r w:rsidRPr="00C84C6D">
        <w:rPr>
          <w:i/>
          <w:sz w:val="18"/>
          <w:szCs w:val="18"/>
        </w:rPr>
        <w:lastRenderedPageBreak/>
        <w:t xml:space="preserve">Procuring Entity: </w:t>
      </w:r>
      <w:r w:rsidRPr="00C84C6D">
        <w:rPr>
          <w:b/>
          <w:i/>
          <w:sz w:val="18"/>
          <w:szCs w:val="18"/>
        </w:rPr>
        <w:t>City Government of Tabaco City</w:t>
      </w:r>
      <w:r w:rsidRPr="00C84C6D">
        <w:rPr>
          <w:i/>
          <w:sz w:val="18"/>
          <w:szCs w:val="18"/>
        </w:rPr>
        <w:tab/>
      </w:r>
    </w:p>
    <w:p w:rsidR="00474B99" w:rsidRPr="00C84C6D" w:rsidRDefault="00474B99" w:rsidP="00474B99">
      <w:pPr>
        <w:pStyle w:val="NoSpacing"/>
        <w:rPr>
          <w:i/>
          <w:sz w:val="18"/>
          <w:szCs w:val="18"/>
        </w:rPr>
      </w:pPr>
      <w:r w:rsidRPr="00C84C6D">
        <w:rPr>
          <w:i/>
          <w:sz w:val="18"/>
          <w:szCs w:val="18"/>
        </w:rPr>
        <w:t xml:space="preserve">Contract ID No. </w:t>
      </w:r>
      <w:r>
        <w:rPr>
          <w:b/>
          <w:i/>
          <w:spacing w:val="-2"/>
          <w:sz w:val="18"/>
          <w:szCs w:val="18"/>
        </w:rPr>
        <w:t>010-07</w:t>
      </w:r>
      <w:r w:rsidRPr="00C84C6D">
        <w:rPr>
          <w:b/>
          <w:i/>
          <w:spacing w:val="-2"/>
          <w:sz w:val="18"/>
          <w:szCs w:val="18"/>
        </w:rPr>
        <w:t>-2020</w:t>
      </w:r>
      <w:r w:rsidRPr="00C84C6D">
        <w:rPr>
          <w:b/>
          <w:i/>
          <w:sz w:val="18"/>
          <w:szCs w:val="18"/>
        </w:rPr>
        <w:t>-INFRA</w:t>
      </w:r>
    </w:p>
    <w:p w:rsidR="00474B99" w:rsidRPr="00C84C6D" w:rsidRDefault="00474B99" w:rsidP="00474B99">
      <w:pPr>
        <w:pStyle w:val="NoSpacing"/>
        <w:rPr>
          <w:i/>
          <w:sz w:val="18"/>
          <w:szCs w:val="18"/>
        </w:rPr>
      </w:pPr>
      <w:r w:rsidRPr="00C84C6D">
        <w:rPr>
          <w:i/>
          <w:sz w:val="18"/>
          <w:szCs w:val="18"/>
        </w:rPr>
        <w:t xml:space="preserve">Name of the Project: </w:t>
      </w:r>
      <w:r w:rsidRPr="00C84C6D">
        <w:rPr>
          <w:b/>
          <w:i/>
          <w:sz w:val="18"/>
          <w:szCs w:val="18"/>
        </w:rPr>
        <w:t xml:space="preserve">Construction/ Rehab / Improvement of Various Infrastructure Projects </w:t>
      </w:r>
    </w:p>
    <w:p w:rsidR="00474B99" w:rsidRPr="00C84C6D" w:rsidRDefault="00474B99" w:rsidP="00474B99">
      <w:pPr>
        <w:pStyle w:val="NoSpacing"/>
        <w:rPr>
          <w:b/>
          <w:i/>
          <w:spacing w:val="-2"/>
          <w:sz w:val="18"/>
          <w:szCs w:val="18"/>
        </w:rPr>
      </w:pPr>
      <w:r w:rsidRPr="00C84C6D">
        <w:rPr>
          <w:i/>
          <w:sz w:val="18"/>
          <w:szCs w:val="18"/>
        </w:rPr>
        <w:t xml:space="preserve">Project Location: </w:t>
      </w:r>
      <w:r w:rsidRPr="00C84C6D">
        <w:rPr>
          <w:b/>
          <w:i/>
          <w:sz w:val="18"/>
          <w:szCs w:val="18"/>
        </w:rPr>
        <w:t>Various Barangays, Tabaco City</w:t>
      </w:r>
    </w:p>
    <w:p w:rsidR="00E83946" w:rsidRPr="00C478D1" w:rsidRDefault="00E83946" w:rsidP="00E83946">
      <w:pPr>
        <w:pStyle w:val="NoSpacing"/>
      </w:pPr>
    </w:p>
    <w:p w:rsidR="008E37B3" w:rsidRDefault="00FC357E" w:rsidP="008E37B3">
      <w:pPr>
        <w:jc w:val="center"/>
        <w:rPr>
          <w:b/>
          <w:sz w:val="30"/>
          <w:szCs w:val="30"/>
        </w:rPr>
      </w:pPr>
      <w:r w:rsidRPr="00FC357E">
        <w:rPr>
          <w:b/>
          <w:sz w:val="30"/>
          <w:szCs w:val="30"/>
        </w:rPr>
        <w:t>BILL OF QUANTITIES</w:t>
      </w:r>
    </w:p>
    <w:tbl>
      <w:tblPr>
        <w:tblStyle w:val="TableGrid"/>
        <w:tblpPr w:leftFromText="180" w:rightFromText="180" w:vertAnchor="text" w:tblpXSpec="center" w:tblpY="1"/>
        <w:tblOverlap w:val="never"/>
        <w:tblW w:w="10730" w:type="dxa"/>
        <w:tblLook w:val="04A0" w:firstRow="1" w:lastRow="0" w:firstColumn="1" w:lastColumn="0" w:noHBand="0" w:noVBand="1"/>
      </w:tblPr>
      <w:tblGrid>
        <w:gridCol w:w="668"/>
        <w:gridCol w:w="976"/>
        <w:gridCol w:w="4509"/>
        <w:gridCol w:w="1240"/>
        <w:gridCol w:w="805"/>
        <w:gridCol w:w="1266"/>
        <w:gridCol w:w="1266"/>
      </w:tblGrid>
      <w:tr w:rsidR="008E37B3" w:rsidRPr="00CC49AF" w:rsidTr="008E37B3"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  <w:r w:rsidRPr="00CC49AF">
              <w:rPr>
                <w:b/>
                <w:sz w:val="20"/>
              </w:rPr>
              <w:t>Item No.</w:t>
            </w:r>
          </w:p>
        </w:tc>
        <w:tc>
          <w:tcPr>
            <w:tcW w:w="5485" w:type="dxa"/>
            <w:gridSpan w:val="2"/>
            <w:vAlign w:val="center"/>
          </w:tcPr>
          <w:p w:rsidR="008E37B3" w:rsidRPr="00CC49AF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  <w:r w:rsidRPr="00CC49AF">
              <w:rPr>
                <w:b/>
                <w:sz w:val="20"/>
              </w:rPr>
              <w:t>Description of Work to be Done</w:t>
            </w:r>
          </w:p>
        </w:tc>
        <w:tc>
          <w:tcPr>
            <w:tcW w:w="1240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  <w:r w:rsidRPr="00CC49AF">
              <w:rPr>
                <w:b/>
                <w:sz w:val="20"/>
              </w:rPr>
              <w:t>Qty</w:t>
            </w:r>
          </w:p>
        </w:tc>
        <w:tc>
          <w:tcPr>
            <w:tcW w:w="805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  <w:r w:rsidRPr="00CC49AF">
              <w:rPr>
                <w:b/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8E37B3" w:rsidRDefault="008E37B3" w:rsidP="008E37B3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nit Price</w:t>
            </w:r>
          </w:p>
          <w:p w:rsidR="008E37B3" w:rsidRPr="00CC49AF" w:rsidRDefault="008E37B3" w:rsidP="008E37B3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Php)</w:t>
            </w:r>
          </w:p>
        </w:tc>
        <w:tc>
          <w:tcPr>
            <w:tcW w:w="1266" w:type="dxa"/>
          </w:tcPr>
          <w:p w:rsidR="008E37B3" w:rsidRDefault="008E37B3" w:rsidP="008E37B3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 Amount</w:t>
            </w:r>
          </w:p>
          <w:p w:rsidR="008E37B3" w:rsidRDefault="008E37B3" w:rsidP="008E37B3">
            <w:pPr>
              <w:pStyle w:val="NoSpacing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Php)</w:t>
            </w:r>
          </w:p>
        </w:tc>
      </w:tr>
      <w:tr w:rsidR="008E37B3" w:rsidRPr="00186923" w:rsidTr="00474B99">
        <w:trPr>
          <w:trHeight w:val="362"/>
        </w:trPr>
        <w:tc>
          <w:tcPr>
            <w:tcW w:w="668" w:type="dxa"/>
          </w:tcPr>
          <w:p w:rsidR="008E37B3" w:rsidRPr="00186923" w:rsidRDefault="008E37B3" w:rsidP="008E37B3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8E37B3" w:rsidRPr="0060225D" w:rsidRDefault="008E37B3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20"/>
                <w:szCs w:val="18"/>
              </w:rPr>
            </w:pPr>
            <w:r w:rsidRPr="0060225D">
              <w:rPr>
                <w:b/>
                <w:bCs/>
                <w:iCs/>
                <w:sz w:val="20"/>
                <w:szCs w:val="18"/>
              </w:rPr>
              <w:t>Rehab/Improvement of San Juan Roadway, Brgy. San Juan Tabaco City-Rehab of 81 L.M. Drainage Canal</w:t>
            </w:r>
          </w:p>
          <w:p w:rsidR="008E37B3" w:rsidRPr="00186923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8E37B3" w:rsidRPr="00186923" w:rsidRDefault="008E37B3" w:rsidP="00474B99">
            <w:pPr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8E37B3" w:rsidRPr="00186923" w:rsidRDefault="008E37B3" w:rsidP="00474B99">
            <w:pPr>
              <w:jc w:val="right"/>
              <w:rPr>
                <w:b/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Default="00474B99" w:rsidP="00474B99">
            <w:pPr>
              <w:pStyle w:val="NoSpacing"/>
              <w:jc w:val="center"/>
            </w:pPr>
            <w:r>
              <w:t>SPL - 1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Concrete Cutting of Existing PCCP &amp; Demolition of Obstruction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121.50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Default="00474B99" w:rsidP="00474B99">
            <w:pPr>
              <w:pStyle w:val="NoSpacing"/>
              <w:jc w:val="center"/>
            </w:pPr>
            <w:r>
              <w:t>103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Excavation for Structures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98.01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Default="00474B99" w:rsidP="00474B99">
            <w:pPr>
              <w:pStyle w:val="NoSpacing"/>
              <w:jc w:val="center"/>
            </w:pPr>
            <w:r>
              <w:t>404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Reinforcing Steel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2,944.36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Default="00474B99" w:rsidP="00474B99">
            <w:pPr>
              <w:pStyle w:val="NoSpacing"/>
              <w:jc w:val="center"/>
            </w:pPr>
            <w:r>
              <w:t>405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Structural Concrete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41.31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Default="00474B99" w:rsidP="00474B99">
            <w:pPr>
              <w:pStyle w:val="NoSpacing"/>
              <w:jc w:val="center"/>
            </w:pPr>
            <w:r>
              <w:t>SPL - 2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Manhole w/ Cover and Inlet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13.00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Default="00474B99" w:rsidP="00474B99">
            <w:pPr>
              <w:pStyle w:val="NoSpacing"/>
              <w:jc w:val="center"/>
            </w:pPr>
            <w:r>
              <w:t>SPL - 3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Removal &amp; Disposal of Excavated Materials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99.14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Default="00474B99" w:rsidP="00474B99">
            <w:pPr>
              <w:pStyle w:val="NoSpacing"/>
              <w:jc w:val="center"/>
            </w:pPr>
            <w:r>
              <w:t>SPL - 4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Bunkhouse (Rental Basis)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1.00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month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Default="00474B99" w:rsidP="00474B99">
            <w:pPr>
              <w:pStyle w:val="NoSpacing"/>
              <w:jc w:val="center"/>
            </w:pPr>
            <w:r>
              <w:t>SPL - 5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Occupational Safety &amp; Health Program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1.00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month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Default="00474B99" w:rsidP="00474B99">
            <w:pPr>
              <w:pStyle w:val="NoSpacing"/>
              <w:jc w:val="center"/>
            </w:pPr>
            <w:r>
              <w:t>SPL - 6</w:t>
            </w:r>
          </w:p>
        </w:tc>
        <w:tc>
          <w:tcPr>
            <w:tcW w:w="4509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B26B5">
              <w:rPr>
                <w:sz w:val="20"/>
              </w:rPr>
              <w:t>Fab/Installation of Billboards</w:t>
            </w:r>
          </w:p>
        </w:tc>
        <w:tc>
          <w:tcPr>
            <w:tcW w:w="1240" w:type="dxa"/>
            <w:vAlign w:val="center"/>
          </w:tcPr>
          <w:p w:rsidR="00474B99" w:rsidRPr="006B26B5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B26B5">
              <w:rPr>
                <w:sz w:val="20"/>
              </w:rPr>
              <w:t>1.00</w:t>
            </w:r>
          </w:p>
        </w:tc>
        <w:tc>
          <w:tcPr>
            <w:tcW w:w="805" w:type="dxa"/>
            <w:vAlign w:val="center"/>
          </w:tcPr>
          <w:p w:rsidR="00474B99" w:rsidRPr="006B26B5" w:rsidRDefault="00474B99" w:rsidP="00474B99">
            <w:pPr>
              <w:pStyle w:val="NoSpacing"/>
              <w:jc w:val="left"/>
              <w:rPr>
                <w:sz w:val="20"/>
              </w:rPr>
            </w:pPr>
            <w:r w:rsidRPr="006B26B5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186923" w:rsidTr="00474B99">
        <w:trPr>
          <w:trHeight w:val="298"/>
        </w:trPr>
        <w:tc>
          <w:tcPr>
            <w:tcW w:w="668" w:type="dxa"/>
          </w:tcPr>
          <w:p w:rsidR="008E37B3" w:rsidRPr="00FE1B80" w:rsidRDefault="008E37B3" w:rsidP="008E37B3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8E37B3" w:rsidRPr="00FE1B80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  <w:r w:rsidRPr="00FE1B80">
              <w:rPr>
                <w:b/>
                <w:bCs/>
                <w:iCs/>
                <w:sz w:val="20"/>
              </w:rPr>
              <w:t>Widening of Divino - Sto. Cristo Road,  Tramo Road, Divino - Sto. Cristo, Tabaco City</w:t>
            </w:r>
          </w:p>
        </w:tc>
        <w:tc>
          <w:tcPr>
            <w:tcW w:w="1266" w:type="dxa"/>
          </w:tcPr>
          <w:p w:rsidR="008E37B3" w:rsidRPr="00FE1B80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8E37B3" w:rsidRPr="00FE1B80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FE1B80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rPr>
                <w:sz w:val="20"/>
              </w:rPr>
            </w:pPr>
            <w:r w:rsidRPr="0040429A">
              <w:rPr>
                <w:sz w:val="20"/>
              </w:rPr>
              <w:t>I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40429A">
              <w:rPr>
                <w:bCs/>
                <w:sz w:val="20"/>
              </w:rPr>
              <w:t>Portland Cement Concrete Pavement</w:t>
            </w:r>
          </w:p>
        </w:tc>
        <w:tc>
          <w:tcPr>
            <w:tcW w:w="1240" w:type="dxa"/>
            <w:vAlign w:val="center"/>
          </w:tcPr>
          <w:p w:rsidR="00474B99" w:rsidRPr="00FE1B80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FE1B80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FE1B80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iCs/>
                <w:sz w:val="20"/>
              </w:rPr>
            </w:pPr>
            <w:r w:rsidRPr="0040429A">
              <w:rPr>
                <w:iCs/>
                <w:sz w:val="20"/>
              </w:rPr>
              <w:t>a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40429A">
              <w:rPr>
                <w:sz w:val="20"/>
              </w:rPr>
              <w:t>Removal of Structures &amp; Obstructions</w:t>
            </w:r>
          </w:p>
        </w:tc>
        <w:tc>
          <w:tcPr>
            <w:tcW w:w="1240" w:type="dxa"/>
            <w:vAlign w:val="center"/>
          </w:tcPr>
          <w:p w:rsidR="00474B99" w:rsidRPr="00FE1B80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24.57</w:t>
            </w:r>
          </w:p>
        </w:tc>
        <w:tc>
          <w:tcPr>
            <w:tcW w:w="805" w:type="dxa"/>
            <w:vAlign w:val="center"/>
          </w:tcPr>
          <w:p w:rsidR="00474B99" w:rsidRPr="00FE1B80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FE1B80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b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Removal of Structures &amp; Obstructions (0.15mm thk PCCP)</w:t>
            </w:r>
          </w:p>
        </w:tc>
        <w:tc>
          <w:tcPr>
            <w:tcW w:w="1240" w:type="dxa"/>
            <w:vAlign w:val="center"/>
          </w:tcPr>
          <w:p w:rsidR="00474B99" w:rsidRPr="00FE1B80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579.03</w:t>
            </w:r>
          </w:p>
        </w:tc>
        <w:tc>
          <w:tcPr>
            <w:tcW w:w="805" w:type="dxa"/>
            <w:vAlign w:val="center"/>
          </w:tcPr>
          <w:p w:rsidR="00474B99" w:rsidRPr="00FE1B80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sq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FE1B80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c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Subgrade Preparation</w:t>
            </w:r>
          </w:p>
        </w:tc>
        <w:tc>
          <w:tcPr>
            <w:tcW w:w="1240" w:type="dxa"/>
            <w:vAlign w:val="center"/>
          </w:tcPr>
          <w:p w:rsidR="00474B99" w:rsidRPr="00FE1B80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646.75</w:t>
            </w:r>
          </w:p>
        </w:tc>
        <w:tc>
          <w:tcPr>
            <w:tcW w:w="805" w:type="dxa"/>
            <w:vAlign w:val="center"/>
          </w:tcPr>
          <w:p w:rsidR="00474B99" w:rsidRPr="00FE1B80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sq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FE1B80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d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Aggregate Base Course</w:t>
            </w:r>
          </w:p>
        </w:tc>
        <w:tc>
          <w:tcPr>
            <w:tcW w:w="1240" w:type="dxa"/>
            <w:vAlign w:val="center"/>
          </w:tcPr>
          <w:p w:rsidR="00474B99" w:rsidRPr="00FE1B80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111.56</w:t>
            </w:r>
          </w:p>
        </w:tc>
        <w:tc>
          <w:tcPr>
            <w:tcW w:w="805" w:type="dxa"/>
            <w:vAlign w:val="center"/>
          </w:tcPr>
          <w:p w:rsidR="00474B99" w:rsidRPr="00FE1B80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FE1B80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e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Portland Cement Concrete Pavement</w:t>
            </w:r>
          </w:p>
        </w:tc>
        <w:tc>
          <w:tcPr>
            <w:tcW w:w="1240" w:type="dxa"/>
            <w:vAlign w:val="center"/>
          </w:tcPr>
          <w:p w:rsidR="00474B99" w:rsidRPr="00FE1B80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97.01</w:t>
            </w:r>
          </w:p>
        </w:tc>
        <w:tc>
          <w:tcPr>
            <w:tcW w:w="805" w:type="dxa"/>
            <w:vAlign w:val="center"/>
          </w:tcPr>
          <w:p w:rsidR="00474B99" w:rsidRPr="00FE1B80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f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Restoration Works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312.0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sq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</w:rPr>
              <w:t>II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40429A">
              <w:rPr>
                <w:bCs/>
                <w:sz w:val="20"/>
              </w:rPr>
              <w:t>Drainage System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iCs/>
                <w:sz w:val="20"/>
              </w:rPr>
            </w:pPr>
            <w:r w:rsidRPr="0040429A">
              <w:rPr>
                <w:iCs/>
                <w:sz w:val="20"/>
              </w:rPr>
              <w:t>a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Excavation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292.58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b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Embankment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214.77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c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Structural Concrete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20.06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40429A">
              <w:rPr>
                <w:sz w:val="20"/>
              </w:rPr>
              <w:t>d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pStyle w:val="NoSpacing"/>
              <w:jc w:val="left"/>
              <w:rPr>
                <w:sz w:val="20"/>
              </w:rPr>
            </w:pPr>
            <w:r w:rsidRPr="0040429A">
              <w:rPr>
                <w:sz w:val="20"/>
                <w:lang w:val="en-PH" w:eastAsia="en-PH"/>
              </w:rPr>
              <w:t>Masonry Works ( Installation of RCPC)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57.26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40429A" w:rsidRDefault="00474B99" w:rsidP="00474B99">
            <w:pPr>
              <w:pStyle w:val="NoSpacing"/>
              <w:rPr>
                <w:sz w:val="20"/>
              </w:rPr>
            </w:pPr>
            <w:r w:rsidRPr="0040429A">
              <w:rPr>
                <w:sz w:val="20"/>
              </w:rPr>
              <w:t>III.</w:t>
            </w:r>
          </w:p>
        </w:tc>
        <w:tc>
          <w:tcPr>
            <w:tcW w:w="4509" w:type="dxa"/>
            <w:vAlign w:val="center"/>
          </w:tcPr>
          <w:p w:rsidR="00474B99" w:rsidRPr="0040429A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40429A">
              <w:rPr>
                <w:bCs/>
                <w:sz w:val="20"/>
              </w:rPr>
              <w:t>Box Culvert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  <w:lang w:val="en-PH" w:eastAsia="en-PH"/>
              </w:rPr>
            </w:pP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iCs/>
                <w:sz w:val="20"/>
              </w:rPr>
            </w:pPr>
            <w:r w:rsidRPr="00AB19BA">
              <w:rPr>
                <w:iCs/>
                <w:sz w:val="20"/>
              </w:rPr>
              <w:t>a.</w:t>
            </w:r>
          </w:p>
        </w:tc>
        <w:tc>
          <w:tcPr>
            <w:tcW w:w="4509" w:type="dxa"/>
            <w:vAlign w:val="center"/>
          </w:tcPr>
          <w:p w:rsidR="00474B99" w:rsidRPr="00AB19BA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B19BA">
              <w:rPr>
                <w:sz w:val="20"/>
                <w:lang w:val="en-PH" w:eastAsia="en-PH"/>
              </w:rPr>
              <w:t>Excavation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AB19BA">
              <w:rPr>
                <w:sz w:val="20"/>
                <w:lang w:val="en-PH" w:eastAsia="en-PH"/>
              </w:rPr>
              <w:t>10.4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AB19BA">
              <w:rPr>
                <w:sz w:val="20"/>
              </w:rPr>
              <w:t>b.</w:t>
            </w:r>
          </w:p>
        </w:tc>
        <w:tc>
          <w:tcPr>
            <w:tcW w:w="4509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AB19BA">
              <w:rPr>
                <w:sz w:val="20"/>
                <w:lang w:val="en-PH" w:eastAsia="en-PH"/>
              </w:rPr>
              <w:t>Removal of Structures &amp; Obstructions ( Existing Box Culvert)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AB19BA">
              <w:rPr>
                <w:sz w:val="20"/>
                <w:lang w:val="en-PH" w:eastAsia="en-PH"/>
              </w:rPr>
              <w:t>10.0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AB19BA">
              <w:rPr>
                <w:sz w:val="20"/>
              </w:rPr>
              <w:t>c.</w:t>
            </w:r>
          </w:p>
        </w:tc>
        <w:tc>
          <w:tcPr>
            <w:tcW w:w="4509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AB19BA">
              <w:rPr>
                <w:sz w:val="20"/>
                <w:lang w:val="en-PH" w:eastAsia="en-PH"/>
              </w:rPr>
              <w:t>Structural Concrete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</w:rPr>
            </w:pPr>
            <w:r w:rsidRPr="00AB19BA">
              <w:rPr>
                <w:sz w:val="20"/>
                <w:lang w:val="en-PH" w:eastAsia="en-PH"/>
              </w:rPr>
              <w:t>7.2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FE1B80">
              <w:rPr>
                <w:sz w:val="20"/>
                <w:lang w:val="en-PH" w:eastAsia="en-PH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AB19BA">
              <w:rPr>
                <w:sz w:val="20"/>
              </w:rPr>
              <w:t>IV.</w:t>
            </w:r>
          </w:p>
        </w:tc>
        <w:tc>
          <w:tcPr>
            <w:tcW w:w="4509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AB19BA">
              <w:rPr>
                <w:bCs/>
                <w:sz w:val="20"/>
                <w:lang w:val="en-PH" w:eastAsia="en-PH"/>
              </w:rPr>
              <w:t>Bunkhouse and Other Facilities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  <w:lang w:val="en-PH" w:eastAsia="en-PH"/>
              </w:rPr>
            </w:pPr>
            <w:r w:rsidRPr="00AB19BA">
              <w:rPr>
                <w:sz w:val="20"/>
                <w:lang w:val="en-PH" w:eastAsia="en-PH"/>
              </w:rPr>
              <w:t>3.0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AB19BA">
              <w:rPr>
                <w:sz w:val="20"/>
                <w:lang w:val="en-PH" w:eastAsia="en-PH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AB19BA">
              <w:rPr>
                <w:sz w:val="20"/>
              </w:rPr>
              <w:t>V.</w:t>
            </w:r>
          </w:p>
        </w:tc>
        <w:tc>
          <w:tcPr>
            <w:tcW w:w="4509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AB19BA">
              <w:rPr>
                <w:bCs/>
                <w:sz w:val="20"/>
                <w:lang w:val="en-PH" w:eastAsia="en-PH"/>
              </w:rPr>
              <w:t>Occupational Safety and Health Program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  <w:lang w:val="en-PH" w:eastAsia="en-PH"/>
              </w:rPr>
            </w:pPr>
            <w:r w:rsidRPr="00AB19BA">
              <w:rPr>
                <w:sz w:val="20"/>
                <w:lang w:val="en-PH" w:eastAsia="en-PH"/>
              </w:rPr>
              <w:t>3.0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AB19BA">
              <w:rPr>
                <w:sz w:val="20"/>
                <w:lang w:val="en-PH" w:eastAsia="en-PH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AB19BA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</w:rPr>
            </w:pPr>
            <w:r w:rsidRPr="00AB19BA">
              <w:rPr>
                <w:sz w:val="20"/>
              </w:rPr>
              <w:t>VI.</w:t>
            </w:r>
          </w:p>
        </w:tc>
        <w:tc>
          <w:tcPr>
            <w:tcW w:w="4509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AB19BA">
              <w:rPr>
                <w:bCs/>
                <w:sz w:val="20"/>
                <w:lang w:val="en-PH" w:eastAsia="en-PH"/>
              </w:rPr>
              <w:t>Fab/Installation of Billboards</w:t>
            </w:r>
          </w:p>
        </w:tc>
        <w:tc>
          <w:tcPr>
            <w:tcW w:w="1240" w:type="dxa"/>
            <w:vAlign w:val="center"/>
          </w:tcPr>
          <w:p w:rsidR="00474B99" w:rsidRPr="00AB19BA" w:rsidRDefault="00474B99" w:rsidP="00474B99">
            <w:pPr>
              <w:pStyle w:val="NoSpacing"/>
              <w:jc w:val="right"/>
              <w:rPr>
                <w:sz w:val="20"/>
                <w:lang w:val="en-PH" w:eastAsia="en-PH"/>
              </w:rPr>
            </w:pPr>
            <w:r w:rsidRPr="00AB19BA">
              <w:rPr>
                <w:sz w:val="20"/>
                <w:lang w:val="en-PH" w:eastAsia="en-PH"/>
              </w:rPr>
              <w:t>1.00</w:t>
            </w:r>
          </w:p>
        </w:tc>
        <w:tc>
          <w:tcPr>
            <w:tcW w:w="805" w:type="dxa"/>
            <w:vAlign w:val="center"/>
          </w:tcPr>
          <w:p w:rsidR="00474B99" w:rsidRPr="00AB19BA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AB19BA">
              <w:rPr>
                <w:sz w:val="20"/>
                <w:lang w:val="en-PH" w:eastAsia="en-PH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AB19BA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186923" w:rsidTr="00474B99">
        <w:trPr>
          <w:trHeight w:val="298"/>
        </w:trPr>
        <w:tc>
          <w:tcPr>
            <w:tcW w:w="668" w:type="dxa"/>
          </w:tcPr>
          <w:p w:rsidR="008E37B3" w:rsidRPr="00186923" w:rsidRDefault="008E37B3" w:rsidP="008E37B3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8E37B3" w:rsidRPr="00186923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  <w:r w:rsidRPr="00423F4C">
              <w:rPr>
                <w:b/>
                <w:bCs/>
                <w:iCs/>
                <w:sz w:val="20"/>
              </w:rPr>
              <w:t>Rehab/Improvement of San Antonio-Oson-Magapo Roadways, Brgy. Oson, Tabaco City</w:t>
            </w:r>
          </w:p>
        </w:tc>
        <w:tc>
          <w:tcPr>
            <w:tcW w:w="1266" w:type="dxa"/>
          </w:tcPr>
          <w:p w:rsidR="008E37B3" w:rsidRPr="00423F4C" w:rsidRDefault="008E37B3" w:rsidP="00474B99">
            <w:pPr>
              <w:pStyle w:val="NoSpacing"/>
              <w:jc w:val="right"/>
              <w:rPr>
                <w:b/>
              </w:rPr>
            </w:pPr>
          </w:p>
        </w:tc>
        <w:tc>
          <w:tcPr>
            <w:tcW w:w="1266" w:type="dxa"/>
          </w:tcPr>
          <w:p w:rsidR="008E37B3" w:rsidRPr="00423F4C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865A2F" w:rsidRDefault="00474B99" w:rsidP="00D817F0">
            <w:pPr>
              <w:pStyle w:val="NoSpacing"/>
              <w:numPr>
                <w:ilvl w:val="0"/>
                <w:numId w:val="2"/>
              </w:numPr>
              <w:jc w:val="left"/>
              <w:rPr>
                <w:b/>
                <w:bCs/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423F4C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iCs/>
                <w:sz w:val="20"/>
              </w:rPr>
            </w:pPr>
            <w:r w:rsidRPr="00423F4C">
              <w:rPr>
                <w:bCs/>
                <w:iCs/>
                <w:sz w:val="20"/>
              </w:rPr>
              <w:t>Box Culvert Canal</w:t>
            </w:r>
          </w:p>
        </w:tc>
        <w:tc>
          <w:tcPr>
            <w:tcW w:w="1240" w:type="dxa"/>
            <w:vAlign w:val="center"/>
          </w:tcPr>
          <w:p w:rsidR="00474B99" w:rsidRPr="006671FC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CC49AF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0C60CE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bCs/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423F4C" w:rsidRDefault="00474B99" w:rsidP="00474B99">
            <w:pPr>
              <w:pStyle w:val="NoSpacing"/>
              <w:jc w:val="left"/>
              <w:rPr>
                <w:bCs/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Structural Excavation</w:t>
            </w:r>
          </w:p>
        </w:tc>
        <w:tc>
          <w:tcPr>
            <w:tcW w:w="1240" w:type="dxa"/>
            <w:vAlign w:val="center"/>
          </w:tcPr>
          <w:p w:rsidR="00474B99" w:rsidRPr="006671FC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671FC">
              <w:rPr>
                <w:sz w:val="20"/>
              </w:rPr>
              <w:t>46.50</w:t>
            </w:r>
          </w:p>
        </w:tc>
        <w:tc>
          <w:tcPr>
            <w:tcW w:w="805" w:type="dxa"/>
            <w:vAlign w:val="center"/>
          </w:tcPr>
          <w:p w:rsidR="00474B99" w:rsidRPr="00CC49AF" w:rsidRDefault="00474B99" w:rsidP="00474B99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CC49AF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423F4C" w:rsidRDefault="00474B99" w:rsidP="00474B99">
            <w:pPr>
              <w:pStyle w:val="NoSpacing"/>
              <w:jc w:val="lef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Backfilling/Filling Materials</w:t>
            </w:r>
          </w:p>
        </w:tc>
        <w:tc>
          <w:tcPr>
            <w:tcW w:w="1240" w:type="dxa"/>
            <w:vAlign w:val="center"/>
          </w:tcPr>
          <w:p w:rsidR="00474B99" w:rsidRPr="006671FC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96.00</w:t>
            </w:r>
          </w:p>
        </w:tc>
        <w:tc>
          <w:tcPr>
            <w:tcW w:w="805" w:type="dxa"/>
            <w:vAlign w:val="center"/>
          </w:tcPr>
          <w:p w:rsidR="00474B99" w:rsidRPr="00CC49AF" w:rsidRDefault="00474B99" w:rsidP="00474B99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CC49AF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423F4C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Reinforcing Steel Bars</w:t>
            </w:r>
          </w:p>
        </w:tc>
        <w:tc>
          <w:tcPr>
            <w:tcW w:w="1240" w:type="dxa"/>
            <w:vAlign w:val="center"/>
          </w:tcPr>
          <w:p w:rsidR="00474B99" w:rsidRPr="006671FC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2,001.46</w:t>
            </w:r>
          </w:p>
        </w:tc>
        <w:tc>
          <w:tcPr>
            <w:tcW w:w="805" w:type="dxa"/>
            <w:vAlign w:val="center"/>
          </w:tcPr>
          <w:p w:rsidR="00474B99" w:rsidRPr="00CC49AF" w:rsidRDefault="00474B99" w:rsidP="00474B99">
            <w:pPr>
              <w:pStyle w:val="NoSpacing"/>
              <w:jc w:val="left"/>
              <w:rPr>
                <w:sz w:val="20"/>
              </w:rPr>
            </w:pPr>
            <w:r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Structural Concrete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18.75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Forms &amp; Scaffoldings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42.0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Rubble Concrete Foundation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2.4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Grouted Riprap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3.6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3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423F4C">
              <w:rPr>
                <w:sz w:val="20"/>
                <w:lang w:val="en-PH" w:eastAsia="en-PH"/>
              </w:rPr>
              <w:t>Guard Rail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423F4C">
              <w:rPr>
                <w:sz w:val="20"/>
                <w:lang w:val="en-PH" w:eastAsia="en-PH"/>
              </w:rPr>
              <w:t>10.0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L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2"/>
              </w:numPr>
              <w:jc w:val="left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iCs/>
                <w:sz w:val="20"/>
              </w:rPr>
            </w:pPr>
            <w:r w:rsidRPr="00606D49">
              <w:rPr>
                <w:bCs/>
                <w:iCs/>
                <w:sz w:val="20"/>
              </w:rPr>
              <w:t>Roadway Concreting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4"/>
              </w:numPr>
              <w:jc w:val="center"/>
              <w:rPr>
                <w:bCs/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bCs/>
                <w:iCs/>
                <w:sz w:val="20"/>
              </w:rPr>
            </w:pPr>
            <w:r w:rsidRPr="00606D49">
              <w:rPr>
                <w:sz w:val="20"/>
                <w:lang w:val="en-PH" w:eastAsia="en-PH"/>
              </w:rPr>
              <w:t>Clearing &amp; Grubbing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06D49">
              <w:rPr>
                <w:sz w:val="20"/>
                <w:lang w:val="en-PH" w:eastAsia="en-PH"/>
              </w:rPr>
              <w:t>1,380.0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4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  <w:lang w:val="en-PH" w:eastAsia="en-PH"/>
              </w:rPr>
              <w:t>Levelling Course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06D49">
              <w:rPr>
                <w:sz w:val="20"/>
                <w:lang w:val="en-PH" w:eastAsia="en-PH"/>
              </w:rPr>
              <w:t>227.7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4"/>
              </w:numPr>
              <w:jc w:val="center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06D49">
              <w:rPr>
                <w:sz w:val="20"/>
                <w:lang w:val="en-PH" w:eastAsia="en-PH"/>
              </w:rPr>
              <w:t>Sub-Grade Preparation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06D49">
              <w:rPr>
                <w:sz w:val="20"/>
                <w:lang w:val="en-PH" w:eastAsia="en-PH"/>
              </w:rPr>
              <w:t>1,380.0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4"/>
              </w:numPr>
              <w:jc w:val="center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606D49">
              <w:rPr>
                <w:sz w:val="20"/>
                <w:lang w:val="en-PH" w:eastAsia="en-PH"/>
              </w:rPr>
              <w:t>Po</w:t>
            </w:r>
            <w:r>
              <w:rPr>
                <w:sz w:val="20"/>
                <w:lang w:val="en-PH" w:eastAsia="en-PH"/>
              </w:rPr>
              <w:t>r</w:t>
            </w:r>
            <w:r w:rsidRPr="00606D49">
              <w:rPr>
                <w:sz w:val="20"/>
                <w:lang w:val="en-PH" w:eastAsia="en-PH"/>
              </w:rPr>
              <w:t>tland Cement Concrete Pavement (t=0.15m)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606D49">
              <w:rPr>
                <w:sz w:val="20"/>
                <w:lang w:val="en-PH" w:eastAsia="en-PH"/>
              </w:rPr>
              <w:t>1,380.00</w:t>
            </w: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  <w:r w:rsidRPr="00606D4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606D49" w:rsidRDefault="00474B99" w:rsidP="00D817F0">
            <w:pPr>
              <w:pStyle w:val="NoSpacing"/>
              <w:numPr>
                <w:ilvl w:val="0"/>
                <w:numId w:val="2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606D4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iCs/>
                <w:sz w:val="20"/>
              </w:rPr>
            </w:pPr>
            <w:r w:rsidRPr="00606D49">
              <w:rPr>
                <w:bCs/>
                <w:iCs/>
                <w:sz w:val="20"/>
              </w:rPr>
              <w:t>Other Requirements</w:t>
            </w:r>
          </w:p>
        </w:tc>
        <w:tc>
          <w:tcPr>
            <w:tcW w:w="1240" w:type="dxa"/>
            <w:vAlign w:val="center"/>
          </w:tcPr>
          <w:p w:rsidR="00474B99" w:rsidRPr="00606D49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606D49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5"/>
              </w:numPr>
              <w:jc w:val="center"/>
              <w:rPr>
                <w:bCs/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bCs/>
                <w:iCs/>
                <w:sz w:val="20"/>
              </w:rPr>
            </w:pPr>
            <w:r w:rsidRPr="00F746A9">
              <w:rPr>
                <w:sz w:val="20"/>
                <w:lang w:val="en-PH" w:eastAsia="en-PH"/>
              </w:rPr>
              <w:t>Bunkhouse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3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5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Occupational Safety &amp; Health Program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3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5"/>
              </w:numPr>
              <w:jc w:val="center"/>
              <w:rPr>
                <w:iCs/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iCs/>
                <w:sz w:val="20"/>
              </w:rPr>
            </w:pPr>
            <w:r w:rsidRPr="00F746A9">
              <w:rPr>
                <w:sz w:val="20"/>
                <w:lang w:val="en-PH" w:eastAsia="en-PH"/>
              </w:rPr>
              <w:t>Fab/Installation of Billboards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1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223D44" w:rsidTr="00474B99">
        <w:trPr>
          <w:trHeight w:val="298"/>
        </w:trPr>
        <w:tc>
          <w:tcPr>
            <w:tcW w:w="668" w:type="dxa"/>
          </w:tcPr>
          <w:p w:rsidR="008E37B3" w:rsidRPr="00223D44" w:rsidRDefault="008E37B3" w:rsidP="008E37B3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8E37B3" w:rsidRPr="00F746A9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  <w:r w:rsidRPr="00F746A9">
              <w:rPr>
                <w:b/>
                <w:bCs/>
                <w:sz w:val="20"/>
              </w:rPr>
              <w:t>Construction of Pinagbobong-San Vicente, Farm to Market Road (FMR), Brgy. San Vicente &amp; Pinagbobong, Tabaco City</w:t>
            </w:r>
          </w:p>
        </w:tc>
        <w:tc>
          <w:tcPr>
            <w:tcW w:w="1266" w:type="dxa"/>
          </w:tcPr>
          <w:p w:rsidR="008E37B3" w:rsidRPr="002E6712" w:rsidRDefault="008E37B3" w:rsidP="008E37B3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8E37B3" w:rsidRPr="002E6712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rPr>
                <w:b/>
                <w:sz w:val="20"/>
              </w:rPr>
            </w:pPr>
            <w:r w:rsidRPr="007803CF">
              <w:rPr>
                <w:b/>
                <w:sz w:val="20"/>
              </w:rPr>
              <w:t>A.</w:t>
            </w:r>
          </w:p>
        </w:tc>
        <w:tc>
          <w:tcPr>
            <w:tcW w:w="4509" w:type="dxa"/>
            <w:vAlign w:val="center"/>
          </w:tcPr>
          <w:p w:rsidR="00474B99" w:rsidRPr="007803CF" w:rsidRDefault="00474B99" w:rsidP="00474B99">
            <w:pPr>
              <w:pStyle w:val="NoSpacing"/>
              <w:jc w:val="left"/>
              <w:rPr>
                <w:b/>
                <w:sz w:val="20"/>
              </w:rPr>
            </w:pPr>
            <w:r w:rsidRPr="007803CF">
              <w:rPr>
                <w:b/>
                <w:bCs/>
                <w:sz w:val="20"/>
              </w:rPr>
              <w:t>Box Culvert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Demolition &amp; Removal of Obstruction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516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Structural Excavation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138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Backfilling/Filling Materials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202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Reinforcing Steel Bars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19,421.15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Structural Concrete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87.9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Forms &amp; Scaffoldings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134.4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D817F0">
            <w:pPr>
              <w:pStyle w:val="NoSpacing"/>
              <w:numPr>
                <w:ilvl w:val="0"/>
                <w:numId w:val="6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  <w:lang w:val="en-PH" w:eastAsia="en-PH"/>
              </w:rPr>
            </w:pPr>
            <w:r w:rsidRPr="00F746A9">
              <w:rPr>
                <w:sz w:val="20"/>
                <w:lang w:val="en-PH" w:eastAsia="en-PH"/>
              </w:rPr>
              <w:t>Removal &amp; Disposal of Excavated/ Unsuitable Materials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  <w:lang w:val="en-PH" w:eastAsia="en-PH"/>
              </w:rPr>
              <w:t>146.4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left"/>
              <w:rPr>
                <w:b/>
                <w:sz w:val="20"/>
              </w:rPr>
            </w:pPr>
            <w:r w:rsidRPr="007803CF">
              <w:rPr>
                <w:b/>
                <w:sz w:val="20"/>
              </w:rPr>
              <w:t>B.</w:t>
            </w:r>
          </w:p>
        </w:tc>
        <w:tc>
          <w:tcPr>
            <w:tcW w:w="4509" w:type="dxa"/>
            <w:vAlign w:val="center"/>
          </w:tcPr>
          <w:p w:rsidR="00474B99" w:rsidRPr="007803CF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sz w:val="20"/>
              </w:rPr>
            </w:pPr>
            <w:r w:rsidRPr="007803CF">
              <w:rPr>
                <w:b/>
                <w:bCs/>
                <w:sz w:val="20"/>
              </w:rPr>
              <w:t>Slope Protection &amp; RCPC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F746A9">
              <w:rPr>
                <w:sz w:val="20"/>
              </w:rPr>
              <w:t>Structural Excavation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88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F746A9">
              <w:rPr>
                <w:sz w:val="20"/>
              </w:rPr>
              <w:t>RCPC (0.90mØ)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4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L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F746A9">
              <w:rPr>
                <w:sz w:val="20"/>
              </w:rPr>
              <w:t>Rubble Concrete Foundation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14.4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F746A9">
              <w:rPr>
                <w:sz w:val="20"/>
              </w:rPr>
              <w:t>Grouted Riprap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 xml:space="preserve">  45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F746A9">
              <w:rPr>
                <w:sz w:val="20"/>
              </w:rPr>
              <w:t>Guard Rail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10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L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7"/>
              </w:numPr>
              <w:jc w:val="left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Cs/>
                <w:sz w:val="20"/>
              </w:rPr>
            </w:pPr>
            <w:r w:rsidRPr="00F746A9">
              <w:rPr>
                <w:sz w:val="20"/>
              </w:rPr>
              <w:t>Line Canal w/ Cover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5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L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rPr>
                <w:b/>
                <w:sz w:val="20"/>
              </w:rPr>
            </w:pPr>
            <w:r w:rsidRPr="007803CF">
              <w:rPr>
                <w:b/>
                <w:sz w:val="20"/>
              </w:rPr>
              <w:t>C.</w:t>
            </w:r>
          </w:p>
        </w:tc>
        <w:tc>
          <w:tcPr>
            <w:tcW w:w="4509" w:type="dxa"/>
            <w:vAlign w:val="center"/>
          </w:tcPr>
          <w:p w:rsidR="00474B99" w:rsidRPr="007803CF" w:rsidRDefault="00474B99" w:rsidP="00474B99">
            <w:pPr>
              <w:pStyle w:val="NoSpacing"/>
              <w:jc w:val="left"/>
              <w:rPr>
                <w:b/>
                <w:sz w:val="20"/>
              </w:rPr>
            </w:pPr>
            <w:r w:rsidRPr="007803CF">
              <w:rPr>
                <w:b/>
                <w:sz w:val="20"/>
              </w:rPr>
              <w:t>PCCP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8"/>
              </w:numPr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learing &amp; Grubbing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3,08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q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8"/>
              </w:numPr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urplus Common Excavation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76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8"/>
              </w:numPr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ub-Grade Preparation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3,08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q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8"/>
              </w:numPr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Aggregate Base Coarse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 xml:space="preserve">        381.15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8"/>
              </w:numPr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PCCP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 xml:space="preserve">    2,310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sq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rPr>
                <w:b/>
                <w:sz w:val="20"/>
              </w:rPr>
            </w:pPr>
            <w:r w:rsidRPr="007803CF">
              <w:rPr>
                <w:b/>
                <w:sz w:val="20"/>
              </w:rPr>
              <w:t>D.</w:t>
            </w:r>
          </w:p>
        </w:tc>
        <w:tc>
          <w:tcPr>
            <w:tcW w:w="4509" w:type="dxa"/>
            <w:vAlign w:val="center"/>
          </w:tcPr>
          <w:p w:rsidR="00474B99" w:rsidRPr="007803CF" w:rsidRDefault="00474B99" w:rsidP="00474B99">
            <w:pPr>
              <w:pStyle w:val="NoSpacing"/>
              <w:jc w:val="left"/>
              <w:rPr>
                <w:b/>
                <w:sz w:val="20"/>
              </w:rPr>
            </w:pPr>
            <w:r w:rsidRPr="007803CF">
              <w:rPr>
                <w:b/>
                <w:bCs/>
                <w:sz w:val="20"/>
              </w:rPr>
              <w:t>Other General Requirements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9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Bunkhouse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 xml:space="preserve">    6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9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Occupational Safety &amp; Health Program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 xml:space="preserve">            6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F746A9" w:rsidRDefault="00474B99" w:rsidP="00D817F0">
            <w:pPr>
              <w:pStyle w:val="NoSpacing"/>
              <w:numPr>
                <w:ilvl w:val="0"/>
                <w:numId w:val="9"/>
              </w:numPr>
              <w:jc w:val="center"/>
              <w:rPr>
                <w:sz w:val="20"/>
              </w:rPr>
            </w:pPr>
          </w:p>
        </w:tc>
        <w:tc>
          <w:tcPr>
            <w:tcW w:w="4509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Fab/Installation of Billboard</w:t>
            </w:r>
          </w:p>
        </w:tc>
        <w:tc>
          <w:tcPr>
            <w:tcW w:w="1240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sz w:val="20"/>
              </w:rPr>
            </w:pPr>
            <w:r w:rsidRPr="00F746A9">
              <w:rPr>
                <w:sz w:val="20"/>
              </w:rPr>
              <w:t>1.00</w:t>
            </w:r>
          </w:p>
        </w:tc>
        <w:tc>
          <w:tcPr>
            <w:tcW w:w="805" w:type="dxa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sz w:val="20"/>
              </w:rPr>
            </w:pPr>
            <w:r w:rsidRPr="00F746A9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9E38C4" w:rsidTr="00474B99">
        <w:trPr>
          <w:trHeight w:val="298"/>
        </w:trPr>
        <w:tc>
          <w:tcPr>
            <w:tcW w:w="668" w:type="dxa"/>
          </w:tcPr>
          <w:p w:rsidR="00474B99" w:rsidRPr="00F746A9" w:rsidRDefault="00474B99" w:rsidP="00474B99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20"/>
              </w:rPr>
            </w:pPr>
            <w:r w:rsidRPr="007803CF">
              <w:rPr>
                <w:b/>
                <w:bCs/>
                <w:iCs/>
                <w:sz w:val="20"/>
              </w:rPr>
              <w:t>Rehab/Impr. of Pawa-Bangkilingan Roadways, Brgy. Pawa, Tabaco City-Rehab./Impr of 263 L.M. Reinforced Concrete Box Culvert Canal</w:t>
            </w:r>
          </w:p>
        </w:tc>
        <w:tc>
          <w:tcPr>
            <w:tcW w:w="1266" w:type="dxa"/>
          </w:tcPr>
          <w:p w:rsidR="00474B99" w:rsidRPr="00F746A9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F746A9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8E37B3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 - 1</w:t>
            </w:r>
          </w:p>
        </w:tc>
        <w:tc>
          <w:tcPr>
            <w:tcW w:w="4509" w:type="dxa"/>
            <w:vAlign w:val="center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Demolition of Concrete Structures &amp; Obstruction</w:t>
            </w:r>
          </w:p>
        </w:tc>
        <w:tc>
          <w:tcPr>
            <w:tcW w:w="1240" w:type="dxa"/>
            <w:vAlign w:val="center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289.30</w:t>
            </w:r>
          </w:p>
        </w:tc>
        <w:tc>
          <w:tcPr>
            <w:tcW w:w="805" w:type="dxa"/>
            <w:vAlign w:val="center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103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Excavation for Structures</w:t>
            </w:r>
          </w:p>
        </w:tc>
        <w:tc>
          <w:tcPr>
            <w:tcW w:w="1240" w:type="dxa"/>
            <w:vAlign w:val="bottom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318.23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404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Reinforcing Steel</w:t>
            </w:r>
          </w:p>
        </w:tc>
        <w:tc>
          <w:tcPr>
            <w:tcW w:w="1240" w:type="dxa"/>
            <w:vAlign w:val="bottom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9,695.35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405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Structural Concrete</w:t>
            </w:r>
          </w:p>
        </w:tc>
        <w:tc>
          <w:tcPr>
            <w:tcW w:w="1240" w:type="dxa"/>
            <w:vAlign w:val="bottom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144.12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 - 2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Manhole w/ Cover</w:t>
            </w:r>
          </w:p>
        </w:tc>
        <w:tc>
          <w:tcPr>
            <w:tcW w:w="1240" w:type="dxa"/>
            <w:vAlign w:val="bottom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44.00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 - 3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Removal &amp; Disposal of Excavated Mat'ls</w:t>
            </w:r>
          </w:p>
        </w:tc>
        <w:tc>
          <w:tcPr>
            <w:tcW w:w="1240" w:type="dxa"/>
            <w:vAlign w:val="bottom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312.44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 - 4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Bunkhouse (Rental Basis)</w:t>
            </w:r>
          </w:p>
        </w:tc>
        <w:tc>
          <w:tcPr>
            <w:tcW w:w="1240" w:type="dxa"/>
            <w:vAlign w:val="center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3.00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 - 5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Occupational Safety &amp; Health Program</w:t>
            </w:r>
          </w:p>
        </w:tc>
        <w:tc>
          <w:tcPr>
            <w:tcW w:w="1240" w:type="dxa"/>
            <w:vAlign w:val="center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3.00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2E42D2" w:rsidTr="00474B99">
        <w:trPr>
          <w:trHeight w:val="298"/>
        </w:trPr>
        <w:tc>
          <w:tcPr>
            <w:tcW w:w="668" w:type="dxa"/>
            <w:vAlign w:val="center"/>
          </w:tcPr>
          <w:p w:rsidR="00474B99" w:rsidRPr="00F746A9" w:rsidRDefault="00474B99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 - 6</w:t>
            </w:r>
          </w:p>
        </w:tc>
        <w:tc>
          <w:tcPr>
            <w:tcW w:w="4509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Fab/Installation of Billboards</w:t>
            </w:r>
          </w:p>
        </w:tc>
        <w:tc>
          <w:tcPr>
            <w:tcW w:w="1240" w:type="dxa"/>
            <w:vAlign w:val="center"/>
          </w:tcPr>
          <w:p w:rsidR="00474B99" w:rsidRPr="007803CF" w:rsidRDefault="00474B99" w:rsidP="00474B99">
            <w:pPr>
              <w:pStyle w:val="NoSpacing"/>
              <w:jc w:val="right"/>
              <w:rPr>
                <w:sz w:val="22"/>
              </w:rPr>
            </w:pPr>
            <w:r w:rsidRPr="007803CF">
              <w:rPr>
                <w:sz w:val="22"/>
              </w:rPr>
              <w:t>1.00</w:t>
            </w:r>
          </w:p>
        </w:tc>
        <w:tc>
          <w:tcPr>
            <w:tcW w:w="805" w:type="dxa"/>
            <w:vAlign w:val="bottom"/>
          </w:tcPr>
          <w:p w:rsidR="00474B99" w:rsidRPr="007803CF" w:rsidRDefault="00474B99" w:rsidP="00474B99">
            <w:pPr>
              <w:pStyle w:val="NoSpacing"/>
              <w:rPr>
                <w:sz w:val="20"/>
              </w:rPr>
            </w:pPr>
            <w:r w:rsidRPr="007803CF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2E42D2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8E37B3" w:rsidRPr="002E42D2" w:rsidTr="00474B99">
        <w:trPr>
          <w:trHeight w:val="298"/>
        </w:trPr>
        <w:tc>
          <w:tcPr>
            <w:tcW w:w="668" w:type="dxa"/>
            <w:vAlign w:val="center"/>
          </w:tcPr>
          <w:p w:rsidR="008E37B3" w:rsidRPr="00F746A9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2E42D2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2E42D2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numPr>
                <w:ilvl w:val="0"/>
                <w:numId w:val="1"/>
              </w:numPr>
              <w:jc w:val="center"/>
              <w:rPr>
                <w:sz w:val="20"/>
              </w:rPr>
            </w:pPr>
          </w:p>
        </w:tc>
        <w:tc>
          <w:tcPr>
            <w:tcW w:w="7530" w:type="dxa"/>
            <w:gridSpan w:val="4"/>
            <w:vAlign w:val="center"/>
          </w:tcPr>
          <w:p w:rsidR="00474B99" w:rsidRPr="00F746A9" w:rsidRDefault="00474B99" w:rsidP="00474B99">
            <w:pPr>
              <w:pStyle w:val="NoSpacing"/>
              <w:jc w:val="left"/>
              <w:rPr>
                <w:b/>
                <w:sz w:val="20"/>
              </w:rPr>
            </w:pPr>
            <w:r w:rsidRPr="007803CF">
              <w:rPr>
                <w:b/>
                <w:sz w:val="20"/>
              </w:rPr>
              <w:t>Rehab./Impr. of Quinastillojan River Control, Brgy. Quinastillojan, Tabaco City-Rehabilitation of 70.0 LM River Control</w:t>
            </w:r>
          </w:p>
        </w:tc>
        <w:tc>
          <w:tcPr>
            <w:tcW w:w="1266" w:type="dxa"/>
            <w:vAlign w:val="center"/>
          </w:tcPr>
          <w:p w:rsidR="00474B99" w:rsidRPr="00F746A9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F746A9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-1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Clearing &amp; Demolition Work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 xml:space="preserve">      105.00 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103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Excavation for Structure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 xml:space="preserve">        79.1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404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Reinforcing Steel Bar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 xml:space="preserve">   3,519.68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405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Structural Concrete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77.18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516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Handlaid Rock Embankment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262.5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504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Grouted Riprap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 xml:space="preserve">        69.3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-2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Bunkhouse (Rental Basis)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3.0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-3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Occupational Safety &amp; Health Program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3.0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7803CF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7803CF">
              <w:rPr>
                <w:sz w:val="20"/>
              </w:rPr>
              <w:t>SPL-4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Fab/Installation of Billboard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 xml:space="preserve">         1.0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F746A9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5F4E30" w:rsidTr="00474B99">
        <w:trPr>
          <w:trHeight w:val="298"/>
        </w:trPr>
        <w:tc>
          <w:tcPr>
            <w:tcW w:w="668" w:type="dxa"/>
          </w:tcPr>
          <w:p w:rsidR="00474B99" w:rsidRPr="005F4E30" w:rsidRDefault="00474B99" w:rsidP="00474B99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b/>
                <w:bCs/>
                <w:sz w:val="20"/>
              </w:rPr>
            </w:pPr>
            <w:r w:rsidRPr="005A3224">
              <w:rPr>
                <w:b/>
                <w:bCs/>
                <w:sz w:val="20"/>
              </w:rPr>
              <w:t>Rehab./Impr. of Panal River Control, Brgy. Panal, Tabaco City-Rehabilitation of 51 LM River Control with  7m x 1m Concrete Footbridge</w:t>
            </w:r>
          </w:p>
        </w:tc>
        <w:tc>
          <w:tcPr>
            <w:tcW w:w="1266" w:type="dxa"/>
          </w:tcPr>
          <w:p w:rsidR="00474B99" w:rsidRPr="00A403CE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1266" w:type="dxa"/>
          </w:tcPr>
          <w:p w:rsidR="00474B99" w:rsidRPr="00A403CE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8E37B3" w:rsidRPr="00CC49AF" w:rsidTr="008E37B3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5485" w:type="dxa"/>
            <w:gridSpan w:val="2"/>
            <w:vAlign w:val="center"/>
          </w:tcPr>
          <w:p w:rsidR="008E37B3" w:rsidRPr="00474B99" w:rsidRDefault="008E37B3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20"/>
              </w:rPr>
            </w:pPr>
            <w:r w:rsidRPr="00474B99">
              <w:rPr>
                <w:b/>
                <w:bCs/>
                <w:iCs/>
                <w:sz w:val="20"/>
              </w:rPr>
              <w:t>A. River Control</w:t>
            </w:r>
          </w:p>
        </w:tc>
        <w:tc>
          <w:tcPr>
            <w:tcW w:w="1240" w:type="dxa"/>
            <w:vAlign w:val="center"/>
          </w:tcPr>
          <w:p w:rsidR="008E37B3" w:rsidRPr="00A403CE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805" w:type="dxa"/>
            <w:vAlign w:val="center"/>
          </w:tcPr>
          <w:p w:rsidR="008E37B3" w:rsidRPr="00A403CE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1266" w:type="dxa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2"/>
              </w:rPr>
            </w:pPr>
            <w:r w:rsidRPr="005A3224">
              <w:rPr>
                <w:sz w:val="22"/>
              </w:rPr>
              <w:t>SPL-1</w:t>
            </w:r>
          </w:p>
        </w:tc>
        <w:tc>
          <w:tcPr>
            <w:tcW w:w="4509" w:type="dxa"/>
            <w:vAlign w:val="bottom"/>
          </w:tcPr>
          <w:p w:rsidR="00474B99" w:rsidRPr="00A61D08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61D08">
              <w:rPr>
                <w:sz w:val="20"/>
              </w:rPr>
              <w:t>Clearing &amp; Demolition Work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 xml:space="preserve">          66.3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sq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474B99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bottom"/>
          </w:tcPr>
          <w:p w:rsidR="00474B99" w:rsidRPr="005A3224" w:rsidRDefault="00474B99" w:rsidP="00474B99">
            <w:pPr>
              <w:pStyle w:val="NoSpacing"/>
              <w:jc w:val="center"/>
              <w:rPr>
                <w:sz w:val="22"/>
              </w:rPr>
            </w:pPr>
            <w:r w:rsidRPr="005A3224">
              <w:rPr>
                <w:sz w:val="22"/>
              </w:rPr>
              <w:t>103</w:t>
            </w:r>
          </w:p>
        </w:tc>
        <w:tc>
          <w:tcPr>
            <w:tcW w:w="4509" w:type="dxa"/>
            <w:vAlign w:val="bottom"/>
          </w:tcPr>
          <w:p w:rsidR="00474B99" w:rsidRPr="00A61D08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61D08">
              <w:rPr>
                <w:sz w:val="20"/>
              </w:rPr>
              <w:t>Excavation for Structure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39.78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2"/>
              </w:rPr>
            </w:pPr>
            <w:r w:rsidRPr="005A3224">
              <w:rPr>
                <w:sz w:val="22"/>
              </w:rPr>
              <w:t>404</w:t>
            </w:r>
          </w:p>
        </w:tc>
        <w:tc>
          <w:tcPr>
            <w:tcW w:w="4509" w:type="dxa"/>
            <w:vAlign w:val="bottom"/>
          </w:tcPr>
          <w:p w:rsidR="00474B99" w:rsidRPr="00A61D08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61D08">
              <w:rPr>
                <w:sz w:val="20"/>
              </w:rPr>
              <w:t>Reinforcing Steel Bar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3,014.44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2"/>
              </w:rPr>
            </w:pPr>
            <w:r w:rsidRPr="005A3224">
              <w:rPr>
                <w:sz w:val="22"/>
              </w:rPr>
              <w:t>405</w:t>
            </w:r>
          </w:p>
        </w:tc>
        <w:tc>
          <w:tcPr>
            <w:tcW w:w="4509" w:type="dxa"/>
            <w:vAlign w:val="bottom"/>
          </w:tcPr>
          <w:p w:rsidR="00474B99" w:rsidRPr="00A61D08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61D08">
              <w:rPr>
                <w:sz w:val="20"/>
              </w:rPr>
              <w:t>Structural Concrete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49.73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2"/>
              </w:rPr>
            </w:pPr>
            <w:r w:rsidRPr="005A3224">
              <w:rPr>
                <w:sz w:val="22"/>
              </w:rPr>
              <w:t>516</w:t>
            </w:r>
          </w:p>
        </w:tc>
        <w:tc>
          <w:tcPr>
            <w:tcW w:w="4509" w:type="dxa"/>
            <w:vAlign w:val="bottom"/>
          </w:tcPr>
          <w:p w:rsidR="00474B99" w:rsidRPr="00A61D08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61D08">
              <w:rPr>
                <w:sz w:val="20"/>
              </w:rPr>
              <w:t>Handlaid Rock Embankment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 xml:space="preserve">          38.25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8E37B3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5485" w:type="dxa"/>
            <w:gridSpan w:val="2"/>
            <w:vAlign w:val="center"/>
          </w:tcPr>
          <w:p w:rsidR="008E37B3" w:rsidRPr="00474B99" w:rsidRDefault="008E37B3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20"/>
              </w:rPr>
            </w:pPr>
            <w:r w:rsidRPr="00474B99">
              <w:rPr>
                <w:b/>
                <w:bCs/>
                <w:iCs/>
                <w:sz w:val="20"/>
              </w:rPr>
              <w:t>B. Concrete Footbridge</w:t>
            </w:r>
          </w:p>
        </w:tc>
        <w:tc>
          <w:tcPr>
            <w:tcW w:w="1240" w:type="dxa"/>
            <w:vAlign w:val="center"/>
          </w:tcPr>
          <w:p w:rsidR="008E37B3" w:rsidRPr="00A403CE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8E37B3" w:rsidRPr="00A403CE" w:rsidRDefault="008E37B3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SPL-1</w:t>
            </w:r>
          </w:p>
        </w:tc>
        <w:tc>
          <w:tcPr>
            <w:tcW w:w="4509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learing &amp; Demolition Works</w:t>
            </w:r>
          </w:p>
        </w:tc>
        <w:tc>
          <w:tcPr>
            <w:tcW w:w="1240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 xml:space="preserve">            7.00</w:t>
            </w:r>
          </w:p>
        </w:tc>
        <w:tc>
          <w:tcPr>
            <w:tcW w:w="805" w:type="dxa"/>
            <w:vAlign w:val="bottom"/>
          </w:tcPr>
          <w:p w:rsidR="00474B99" w:rsidRPr="00F746A9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sq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103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Excavation for Structures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8.10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404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Reinforcing Steel Bars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528.17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405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Structural Concrete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3.24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903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Formworks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22.88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sq.m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401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Railings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14.00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l.m.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SPL-2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Bunkhouse (Rental Basis)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2.00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SPL-3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Occupational Safety &amp; Health Program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 xml:space="preserve">           2.00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months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CC49AF" w:rsidTr="008E37B3">
        <w:trPr>
          <w:trHeight w:val="298"/>
        </w:trPr>
        <w:tc>
          <w:tcPr>
            <w:tcW w:w="668" w:type="dxa"/>
            <w:vAlign w:val="center"/>
          </w:tcPr>
          <w:p w:rsidR="00474B99" w:rsidRPr="00CC49AF" w:rsidRDefault="00474B99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474B99" w:rsidRPr="005A3224" w:rsidRDefault="00474B99" w:rsidP="00474B99">
            <w:pPr>
              <w:pStyle w:val="NoSpacing"/>
              <w:jc w:val="center"/>
              <w:rPr>
                <w:sz w:val="20"/>
              </w:rPr>
            </w:pPr>
            <w:r w:rsidRPr="005A3224">
              <w:rPr>
                <w:sz w:val="20"/>
              </w:rPr>
              <w:t>SPL-4</w:t>
            </w:r>
          </w:p>
        </w:tc>
        <w:tc>
          <w:tcPr>
            <w:tcW w:w="4509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Fab/Installation of Billboards</w:t>
            </w:r>
          </w:p>
        </w:tc>
        <w:tc>
          <w:tcPr>
            <w:tcW w:w="1240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1.00</w:t>
            </w:r>
          </w:p>
        </w:tc>
        <w:tc>
          <w:tcPr>
            <w:tcW w:w="805" w:type="dxa"/>
            <w:vAlign w:val="bottom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474B99" w:rsidRPr="00CC49AF" w:rsidRDefault="00474B99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474B99" w:rsidRPr="005F4E30" w:rsidTr="00474B99">
        <w:trPr>
          <w:trHeight w:val="298"/>
        </w:trPr>
        <w:tc>
          <w:tcPr>
            <w:tcW w:w="668" w:type="dxa"/>
          </w:tcPr>
          <w:p w:rsidR="00474B99" w:rsidRPr="005F4E30" w:rsidRDefault="00474B99" w:rsidP="00474B99">
            <w:pPr>
              <w:pStyle w:val="NoSpacing"/>
              <w:numPr>
                <w:ilvl w:val="0"/>
                <w:numId w:val="1"/>
              </w:numPr>
              <w:jc w:val="left"/>
              <w:rPr>
                <w:b/>
                <w:sz w:val="20"/>
              </w:rPr>
            </w:pPr>
          </w:p>
        </w:tc>
        <w:tc>
          <w:tcPr>
            <w:tcW w:w="7530" w:type="dxa"/>
            <w:gridSpan w:val="4"/>
          </w:tcPr>
          <w:p w:rsidR="00474B99" w:rsidRPr="00A403CE" w:rsidRDefault="00474B99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16"/>
                <w:szCs w:val="16"/>
              </w:rPr>
            </w:pPr>
            <w:r w:rsidRPr="00A403CE">
              <w:rPr>
                <w:b/>
                <w:bCs/>
                <w:iCs/>
                <w:sz w:val="20"/>
                <w:szCs w:val="16"/>
              </w:rPr>
              <w:t>Rehabilitation/Improvement of Streetlights at Various Barangays, Tabaco City-Installation of 25 units streetlights</w:t>
            </w:r>
          </w:p>
        </w:tc>
        <w:tc>
          <w:tcPr>
            <w:tcW w:w="1266" w:type="dxa"/>
          </w:tcPr>
          <w:p w:rsidR="00474B99" w:rsidRPr="00A403CE" w:rsidRDefault="00474B99" w:rsidP="00474B99">
            <w:pPr>
              <w:pStyle w:val="NoSpacing"/>
              <w:jc w:val="right"/>
              <w:rPr>
                <w:b/>
                <w:color w:val="FF0000"/>
                <w:sz w:val="20"/>
              </w:rPr>
            </w:pPr>
          </w:p>
        </w:tc>
        <w:tc>
          <w:tcPr>
            <w:tcW w:w="1266" w:type="dxa"/>
          </w:tcPr>
          <w:p w:rsidR="00474B99" w:rsidRPr="00A403CE" w:rsidRDefault="00474B99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</w:tr>
      <w:tr w:rsidR="008E37B3" w:rsidRPr="002E42D2" w:rsidTr="008E37B3">
        <w:trPr>
          <w:trHeight w:val="298"/>
        </w:trPr>
        <w:tc>
          <w:tcPr>
            <w:tcW w:w="668" w:type="dxa"/>
            <w:vAlign w:val="center"/>
          </w:tcPr>
          <w:p w:rsidR="008E37B3" w:rsidRPr="002E42D2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5485" w:type="dxa"/>
            <w:gridSpan w:val="2"/>
            <w:vAlign w:val="center"/>
          </w:tcPr>
          <w:p w:rsidR="008E37B3" w:rsidRPr="00A403CE" w:rsidRDefault="008E37B3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16"/>
                <w:szCs w:val="16"/>
              </w:rPr>
            </w:pPr>
            <w:r>
              <w:rPr>
                <w:b/>
                <w:bCs/>
                <w:iCs/>
                <w:sz w:val="20"/>
                <w:szCs w:val="16"/>
              </w:rPr>
              <w:t>A</w:t>
            </w:r>
            <w:r w:rsidRPr="00A403CE">
              <w:rPr>
                <w:b/>
                <w:bCs/>
                <w:iCs/>
                <w:sz w:val="20"/>
                <w:szCs w:val="16"/>
              </w:rPr>
              <w:t>. Along Ziga Ave. (Salvacion-Tagas)</w:t>
            </w:r>
          </w:p>
        </w:tc>
        <w:tc>
          <w:tcPr>
            <w:tcW w:w="1240" w:type="dxa"/>
            <w:vAlign w:val="center"/>
          </w:tcPr>
          <w:p w:rsidR="008E37B3" w:rsidRPr="002E42D2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805" w:type="dxa"/>
            <w:vAlign w:val="center"/>
          </w:tcPr>
          <w:p w:rsidR="008E37B3" w:rsidRPr="002E42D2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1266" w:type="dxa"/>
            <w:vAlign w:val="center"/>
          </w:tcPr>
          <w:p w:rsidR="008E37B3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8E37B3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1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oncrete Cutting/Chipping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262.06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2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Excavation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  <w:r w:rsidRPr="00A403CE">
              <w:rPr>
                <w:sz w:val="20"/>
              </w:rPr>
              <w:t xml:space="preserve">   52.88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3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Backfilling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6.62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4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Steel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908.32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5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oncrete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9.75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6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Electrical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     </w:t>
            </w:r>
            <w:r w:rsidRPr="00A403CE">
              <w:rPr>
                <w:sz w:val="20"/>
              </w:rPr>
              <w:t xml:space="preserve">  1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lot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7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Restoration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35.73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8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Removal &amp; Disposal of Unsuitable Material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 xml:space="preserve">    </w:t>
            </w:r>
            <w:r>
              <w:rPr>
                <w:sz w:val="20"/>
              </w:rPr>
              <w:t xml:space="preserve">     </w:t>
            </w:r>
            <w:r w:rsidRPr="00A403CE">
              <w:rPr>
                <w:sz w:val="20"/>
              </w:rPr>
              <w:t>46.26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9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Bill Deposit/Testing and Mounting Fee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1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A403CE">
              <w:rPr>
                <w:sz w:val="20"/>
              </w:rPr>
              <w:t>lot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8E37B3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5485" w:type="dxa"/>
            <w:gridSpan w:val="2"/>
            <w:vAlign w:val="center"/>
          </w:tcPr>
          <w:p w:rsidR="008E37B3" w:rsidRPr="00C21EDA" w:rsidRDefault="008E37B3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20"/>
              </w:rPr>
            </w:pPr>
            <w:r w:rsidRPr="00C21EDA">
              <w:rPr>
                <w:b/>
                <w:bCs/>
                <w:iCs/>
                <w:sz w:val="20"/>
              </w:rPr>
              <w:t>B. Along Ligao-Tabaco Rd. 1 (Quinastillojan)</w:t>
            </w:r>
          </w:p>
        </w:tc>
        <w:tc>
          <w:tcPr>
            <w:tcW w:w="1240" w:type="dxa"/>
            <w:vAlign w:val="center"/>
          </w:tcPr>
          <w:p w:rsidR="008E37B3" w:rsidRPr="00A403CE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805" w:type="dxa"/>
            <w:vAlign w:val="center"/>
          </w:tcPr>
          <w:p w:rsidR="008E37B3" w:rsidRPr="00A403CE" w:rsidRDefault="008E37B3" w:rsidP="00474B99">
            <w:pPr>
              <w:pStyle w:val="NoSpacing"/>
              <w:jc w:val="left"/>
              <w:rPr>
                <w:sz w:val="20"/>
              </w:rPr>
            </w:pPr>
          </w:p>
        </w:tc>
        <w:tc>
          <w:tcPr>
            <w:tcW w:w="1266" w:type="dxa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1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oncrete Cutting/Chipping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132.43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2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Excavation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25.30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3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Backfilling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2.88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4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Steel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394.92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5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oncrete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4.24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6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Electrical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1.00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lot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7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Restoration Work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17.53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8</w:t>
            </w:r>
          </w:p>
        </w:tc>
        <w:tc>
          <w:tcPr>
            <w:tcW w:w="4509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Removal &amp; Disposal of Unsuitable Materials</w:t>
            </w:r>
          </w:p>
        </w:tc>
        <w:tc>
          <w:tcPr>
            <w:tcW w:w="1240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  <w:r w:rsidRPr="00A403CE">
              <w:rPr>
                <w:sz w:val="20"/>
              </w:rPr>
              <w:t>22.42</w:t>
            </w:r>
          </w:p>
        </w:tc>
        <w:tc>
          <w:tcPr>
            <w:tcW w:w="805" w:type="dxa"/>
            <w:vAlign w:val="center"/>
          </w:tcPr>
          <w:p w:rsidR="00C21EDA" w:rsidRPr="00CC49AF" w:rsidRDefault="00C21EDA" w:rsidP="00C21EDA">
            <w:pPr>
              <w:pStyle w:val="NoSpacing"/>
              <w:jc w:val="left"/>
              <w:rPr>
                <w:sz w:val="20"/>
              </w:rPr>
            </w:pPr>
            <w:r w:rsidRPr="00A403CE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Tr="008E37B3">
        <w:trPr>
          <w:trHeight w:val="298"/>
        </w:trPr>
        <w:tc>
          <w:tcPr>
            <w:tcW w:w="668" w:type="dxa"/>
            <w:vAlign w:val="center"/>
          </w:tcPr>
          <w:p w:rsidR="008E37B3" w:rsidRPr="002E42D2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5485" w:type="dxa"/>
            <w:gridSpan w:val="2"/>
            <w:vAlign w:val="center"/>
          </w:tcPr>
          <w:p w:rsidR="008E37B3" w:rsidRPr="00A403CE" w:rsidRDefault="008E37B3" w:rsidP="00474B99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16"/>
                <w:szCs w:val="16"/>
              </w:rPr>
            </w:pPr>
            <w:r>
              <w:rPr>
                <w:b/>
                <w:bCs/>
                <w:iCs/>
                <w:sz w:val="20"/>
              </w:rPr>
              <w:t>C</w:t>
            </w:r>
            <w:r w:rsidRPr="00C24E5A">
              <w:rPr>
                <w:b/>
                <w:bCs/>
                <w:iCs/>
                <w:sz w:val="20"/>
              </w:rPr>
              <w:t>. Along Ligao-Tabaco Rd. 2 (Matagbac-Bangkilingan)</w:t>
            </w:r>
          </w:p>
        </w:tc>
        <w:tc>
          <w:tcPr>
            <w:tcW w:w="1240" w:type="dxa"/>
            <w:vAlign w:val="center"/>
          </w:tcPr>
          <w:p w:rsidR="008E37B3" w:rsidRPr="002E42D2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805" w:type="dxa"/>
            <w:vAlign w:val="center"/>
          </w:tcPr>
          <w:p w:rsidR="008E37B3" w:rsidRPr="002E42D2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1266" w:type="dxa"/>
            <w:vAlign w:val="center"/>
          </w:tcPr>
          <w:p w:rsidR="008E37B3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8E37B3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1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oncrete Cutting/Chipping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463.13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sq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2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Excavation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94.64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3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Backfilling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12.1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4</w:t>
            </w:r>
          </w:p>
        </w:tc>
        <w:tc>
          <w:tcPr>
            <w:tcW w:w="4509" w:type="dxa"/>
            <w:vAlign w:val="bottom"/>
          </w:tcPr>
          <w:p w:rsidR="00C21EDA" w:rsidRPr="00E7333D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sz w:val="20"/>
              </w:rPr>
            </w:pPr>
            <w:r w:rsidRPr="00C24E5A">
              <w:rPr>
                <w:sz w:val="20"/>
              </w:rPr>
              <w:t>Steel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1,658.66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kgs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5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oncrete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17.81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6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Electrical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1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lot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7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Restoration Work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61.98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u.m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8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Removal &amp; Disposal of Unsuitable Material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82.55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cu.m.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32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9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Bill Deposit/Testing and Mounting Fee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1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lot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Tr="008E37B3">
        <w:trPr>
          <w:trHeight w:val="265"/>
        </w:trPr>
        <w:tc>
          <w:tcPr>
            <w:tcW w:w="668" w:type="dxa"/>
            <w:vAlign w:val="center"/>
          </w:tcPr>
          <w:p w:rsidR="008E37B3" w:rsidRPr="002E42D2" w:rsidRDefault="008E37B3" w:rsidP="00474B99">
            <w:pPr>
              <w:pStyle w:val="NoSpacing"/>
              <w:jc w:val="center"/>
              <w:rPr>
                <w:b/>
                <w:sz w:val="20"/>
              </w:rPr>
            </w:pPr>
          </w:p>
        </w:tc>
        <w:tc>
          <w:tcPr>
            <w:tcW w:w="5485" w:type="dxa"/>
            <w:gridSpan w:val="2"/>
            <w:vAlign w:val="center"/>
          </w:tcPr>
          <w:p w:rsidR="008E37B3" w:rsidRPr="00A403CE" w:rsidRDefault="008E37B3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b/>
                <w:bCs/>
                <w:iCs/>
                <w:sz w:val="16"/>
                <w:szCs w:val="16"/>
              </w:rPr>
            </w:pPr>
            <w:r w:rsidRPr="00822E3B">
              <w:rPr>
                <w:b/>
                <w:bCs/>
                <w:iCs/>
                <w:sz w:val="20"/>
              </w:rPr>
              <w:t>D. Other General Requirements</w:t>
            </w:r>
          </w:p>
        </w:tc>
        <w:tc>
          <w:tcPr>
            <w:tcW w:w="1240" w:type="dxa"/>
            <w:vAlign w:val="center"/>
          </w:tcPr>
          <w:p w:rsidR="008E37B3" w:rsidRPr="002E42D2" w:rsidRDefault="008E37B3" w:rsidP="00474B99">
            <w:pPr>
              <w:pStyle w:val="NoSpacing"/>
              <w:jc w:val="right"/>
              <w:rPr>
                <w:b/>
                <w:sz w:val="20"/>
              </w:rPr>
            </w:pPr>
          </w:p>
        </w:tc>
        <w:tc>
          <w:tcPr>
            <w:tcW w:w="805" w:type="dxa"/>
            <w:vAlign w:val="center"/>
          </w:tcPr>
          <w:p w:rsidR="008E37B3" w:rsidRPr="002E42D2" w:rsidRDefault="008E37B3" w:rsidP="00474B99">
            <w:pPr>
              <w:pStyle w:val="NoSpacing"/>
              <w:jc w:val="left"/>
              <w:rPr>
                <w:b/>
                <w:sz w:val="20"/>
              </w:rPr>
            </w:pPr>
          </w:p>
        </w:tc>
        <w:tc>
          <w:tcPr>
            <w:tcW w:w="1266" w:type="dxa"/>
            <w:vAlign w:val="center"/>
          </w:tcPr>
          <w:p w:rsidR="008E37B3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8E37B3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1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Bunkhouse (Rental Basis)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4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month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2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Health &amp; Safety Program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4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month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8E37B3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C21EDA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976" w:type="dxa"/>
            <w:vAlign w:val="center"/>
          </w:tcPr>
          <w:p w:rsidR="00C21EDA" w:rsidRPr="00A61D08" w:rsidRDefault="00C21EDA" w:rsidP="00C21EDA">
            <w:pPr>
              <w:pStyle w:val="NoSpacing"/>
              <w:jc w:val="center"/>
              <w:rPr>
                <w:sz w:val="20"/>
              </w:rPr>
            </w:pPr>
            <w:r w:rsidRPr="00A61D08">
              <w:rPr>
                <w:sz w:val="20"/>
              </w:rPr>
              <w:t>3</w:t>
            </w:r>
          </w:p>
        </w:tc>
        <w:tc>
          <w:tcPr>
            <w:tcW w:w="4509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Fab/Installation of Billboards</w:t>
            </w:r>
          </w:p>
        </w:tc>
        <w:tc>
          <w:tcPr>
            <w:tcW w:w="1240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righ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1.00</w:t>
            </w:r>
          </w:p>
        </w:tc>
        <w:tc>
          <w:tcPr>
            <w:tcW w:w="805" w:type="dxa"/>
            <w:vAlign w:val="bottom"/>
          </w:tcPr>
          <w:p w:rsidR="00C21EDA" w:rsidRPr="00A403CE" w:rsidRDefault="00C21EDA" w:rsidP="00C21EDA">
            <w:pPr>
              <w:overflowPunct/>
              <w:autoSpaceDE/>
              <w:autoSpaceDN/>
              <w:adjustRightInd/>
              <w:spacing w:before="0" w:after="0" w:line="240" w:lineRule="auto"/>
              <w:jc w:val="left"/>
              <w:textAlignment w:val="auto"/>
              <w:rPr>
                <w:sz w:val="20"/>
              </w:rPr>
            </w:pPr>
            <w:r w:rsidRPr="00C24E5A">
              <w:rPr>
                <w:sz w:val="20"/>
              </w:rPr>
              <w:t>unit</w:t>
            </w:r>
          </w:p>
        </w:tc>
        <w:tc>
          <w:tcPr>
            <w:tcW w:w="1266" w:type="dxa"/>
            <w:vAlign w:val="center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  <w:tc>
          <w:tcPr>
            <w:tcW w:w="1266" w:type="dxa"/>
          </w:tcPr>
          <w:p w:rsidR="00C21EDA" w:rsidRPr="00CC49AF" w:rsidRDefault="00C21EDA" w:rsidP="00C21EDA">
            <w:pPr>
              <w:pStyle w:val="NoSpacing"/>
              <w:jc w:val="right"/>
              <w:rPr>
                <w:sz w:val="20"/>
              </w:rPr>
            </w:pPr>
          </w:p>
        </w:tc>
      </w:tr>
      <w:tr w:rsidR="008E37B3" w:rsidRPr="00CC49AF" w:rsidTr="00474B99">
        <w:trPr>
          <w:trHeight w:val="298"/>
        </w:trPr>
        <w:tc>
          <w:tcPr>
            <w:tcW w:w="668" w:type="dxa"/>
            <w:vAlign w:val="center"/>
          </w:tcPr>
          <w:p w:rsidR="008E37B3" w:rsidRPr="00CC49AF" w:rsidRDefault="008E37B3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  <w:r w:rsidRPr="008E37B3">
              <w:rPr>
                <w:b/>
                <w:i/>
                <w:sz w:val="20"/>
              </w:rPr>
              <w:t>Subtotal</w:t>
            </w:r>
          </w:p>
        </w:tc>
        <w:tc>
          <w:tcPr>
            <w:tcW w:w="1266" w:type="dxa"/>
          </w:tcPr>
          <w:p w:rsidR="008E37B3" w:rsidRPr="00CC49AF" w:rsidRDefault="008E37B3" w:rsidP="00474B99">
            <w:pPr>
              <w:pStyle w:val="NoSpacing"/>
              <w:jc w:val="right"/>
              <w:rPr>
                <w:sz w:val="20"/>
              </w:rPr>
            </w:pPr>
          </w:p>
        </w:tc>
      </w:tr>
      <w:tr w:rsidR="00C21EDA" w:rsidRPr="00CC49AF" w:rsidTr="00474B99">
        <w:trPr>
          <w:trHeight w:val="298"/>
        </w:trPr>
        <w:tc>
          <w:tcPr>
            <w:tcW w:w="668" w:type="dxa"/>
            <w:vAlign w:val="center"/>
          </w:tcPr>
          <w:p w:rsidR="00C21EDA" w:rsidRPr="00CC49AF" w:rsidRDefault="00C21EDA" w:rsidP="00474B99">
            <w:pPr>
              <w:pStyle w:val="NoSpacing"/>
              <w:jc w:val="center"/>
              <w:rPr>
                <w:sz w:val="20"/>
              </w:rPr>
            </w:pPr>
          </w:p>
        </w:tc>
        <w:tc>
          <w:tcPr>
            <w:tcW w:w="8796" w:type="dxa"/>
            <w:gridSpan w:val="5"/>
            <w:vAlign w:val="center"/>
          </w:tcPr>
          <w:p w:rsidR="00C21EDA" w:rsidRPr="008E37B3" w:rsidRDefault="00C21EDA" w:rsidP="00474B99">
            <w:pPr>
              <w:pStyle w:val="NoSpacing"/>
              <w:jc w:val="right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TOTAL</w:t>
            </w:r>
          </w:p>
        </w:tc>
        <w:tc>
          <w:tcPr>
            <w:tcW w:w="1266" w:type="dxa"/>
          </w:tcPr>
          <w:p w:rsidR="00C21EDA" w:rsidRPr="00CC49AF" w:rsidRDefault="00C21EDA" w:rsidP="00474B99">
            <w:pPr>
              <w:pStyle w:val="NoSpacing"/>
              <w:jc w:val="right"/>
              <w:rPr>
                <w:sz w:val="20"/>
              </w:rPr>
            </w:pPr>
          </w:p>
        </w:tc>
      </w:tr>
    </w:tbl>
    <w:p w:rsidR="008E37B3" w:rsidRDefault="008E37B3" w:rsidP="00FC357E">
      <w:pPr>
        <w:jc w:val="center"/>
        <w:rPr>
          <w:b/>
          <w:sz w:val="30"/>
          <w:szCs w:val="30"/>
        </w:rPr>
      </w:pP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005CFF" w:rsidRDefault="00005CFF" w:rsidP="00946F2D">
      <w:pPr>
        <w:pStyle w:val="NoSpacing"/>
        <w:rPr>
          <w:sz w:val="20"/>
          <w:u w:val="single"/>
        </w:rPr>
      </w:pPr>
    </w:p>
    <w:p w:rsidR="00946F2D" w:rsidRPr="00583516" w:rsidRDefault="00946F2D" w:rsidP="00946F2D">
      <w:pPr>
        <w:pStyle w:val="NoSpacing"/>
        <w:rPr>
          <w:sz w:val="20"/>
        </w:rPr>
      </w:pP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Pr="00583516">
        <w:rPr>
          <w:sz w:val="20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:rsidR="00946F2D" w:rsidRPr="00583516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 xml:space="preserve">    Name of the Company/Bidder</w:t>
      </w:r>
      <w:r w:rsidRPr="00583516">
        <w:rPr>
          <w:sz w:val="20"/>
        </w:rPr>
        <w:tab/>
      </w:r>
      <w:r w:rsidRPr="00583516">
        <w:rPr>
          <w:sz w:val="20"/>
        </w:rPr>
        <w:tab/>
        <w:t xml:space="preserve">     Signature over Printed Name </w:t>
      </w:r>
      <w:r w:rsidRPr="00583516">
        <w:rPr>
          <w:sz w:val="20"/>
        </w:rPr>
        <w:tab/>
      </w:r>
      <w:r w:rsidRPr="00583516">
        <w:rPr>
          <w:sz w:val="20"/>
        </w:rPr>
        <w:tab/>
        <w:t xml:space="preserve">           Date</w:t>
      </w:r>
    </w:p>
    <w:p w:rsidR="00946F2D" w:rsidRPr="00583516" w:rsidRDefault="00946F2D" w:rsidP="00946F2D">
      <w:pPr>
        <w:pStyle w:val="NoSpacing"/>
        <w:rPr>
          <w:sz w:val="20"/>
        </w:rPr>
      </w:pPr>
      <w:r w:rsidRPr="00583516">
        <w:rPr>
          <w:sz w:val="20"/>
        </w:rPr>
        <w:t xml:space="preserve">   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 xml:space="preserve">     </w:t>
      </w:r>
      <w:r w:rsidRPr="00583516">
        <w:rPr>
          <w:sz w:val="20"/>
        </w:rPr>
        <w:t>of Authorized Representative</w:t>
      </w:r>
    </w:p>
    <w:p w:rsidR="00FC357E" w:rsidRDefault="00FC357E" w:rsidP="00946F2D">
      <w:pPr>
        <w:pStyle w:val="Title"/>
        <w:ind w:left="4320"/>
      </w:pPr>
      <w:bookmarkStart w:id="0" w:name="_GoBack"/>
      <w:bookmarkEnd w:id="0"/>
    </w:p>
    <w:sectPr w:rsidR="00FC357E" w:rsidSect="00C21EDA">
      <w:footerReference w:type="default" r:id="rId7"/>
      <w:pgSz w:w="12240" w:h="18720" w:code="5"/>
      <w:pgMar w:top="1138" w:right="1440" w:bottom="1138" w:left="1440" w:header="907" w:footer="288" w:gutter="0"/>
      <w:pgNumType w:start="8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17F0" w:rsidRDefault="00D817F0" w:rsidP="00FC357E">
      <w:pPr>
        <w:spacing w:before="0" w:after="0" w:line="240" w:lineRule="auto"/>
      </w:pPr>
      <w:r>
        <w:separator/>
      </w:r>
    </w:p>
  </w:endnote>
  <w:endnote w:type="continuationSeparator" w:id="0">
    <w:p w:rsidR="00D817F0" w:rsidRDefault="00D817F0" w:rsidP="00FC35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153335079"/>
      <w:docPartObj>
        <w:docPartGallery w:val="Page Numbers (Bottom of Page)"/>
        <w:docPartUnique/>
      </w:docPartObj>
    </w:sdtPr>
    <w:sdtContent>
      <w:p w:rsidR="00474B99" w:rsidRPr="00687554" w:rsidRDefault="00474B99">
        <w:pPr>
          <w:pStyle w:val="Footer"/>
          <w:jc w:val="center"/>
          <w:rPr>
            <w:sz w:val="20"/>
          </w:rPr>
        </w:pPr>
        <w:r w:rsidRPr="00687554">
          <w:rPr>
            <w:sz w:val="20"/>
          </w:rPr>
          <w:fldChar w:fldCharType="begin"/>
        </w:r>
        <w:r w:rsidRPr="00687554">
          <w:rPr>
            <w:sz w:val="20"/>
          </w:rPr>
          <w:instrText xml:space="preserve"> PAGE   \* MERGEFORMAT </w:instrText>
        </w:r>
        <w:r w:rsidRPr="00687554">
          <w:rPr>
            <w:sz w:val="20"/>
          </w:rPr>
          <w:fldChar w:fldCharType="separate"/>
        </w:r>
        <w:r w:rsidR="00C21EDA">
          <w:rPr>
            <w:noProof/>
            <w:sz w:val="20"/>
          </w:rPr>
          <w:t>88</w:t>
        </w:r>
        <w:r w:rsidRPr="00687554">
          <w:rPr>
            <w:sz w:val="20"/>
          </w:rPr>
          <w:fldChar w:fldCharType="end"/>
        </w:r>
      </w:p>
    </w:sdtContent>
  </w:sdt>
  <w:p w:rsidR="00474B99" w:rsidRDefault="00474B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17F0" w:rsidRDefault="00D817F0" w:rsidP="00FC357E">
      <w:pPr>
        <w:spacing w:before="0" w:after="0" w:line="240" w:lineRule="auto"/>
      </w:pPr>
      <w:r>
        <w:separator/>
      </w:r>
    </w:p>
  </w:footnote>
  <w:footnote w:type="continuationSeparator" w:id="0">
    <w:p w:rsidR="00D817F0" w:rsidRDefault="00D817F0" w:rsidP="00FC357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8166D6"/>
    <w:multiLevelType w:val="hybridMultilevel"/>
    <w:tmpl w:val="366AD400"/>
    <w:lvl w:ilvl="0" w:tplc="A4003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4D1390"/>
    <w:multiLevelType w:val="hybridMultilevel"/>
    <w:tmpl w:val="4998B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754263"/>
    <w:multiLevelType w:val="hybridMultilevel"/>
    <w:tmpl w:val="2C68D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8E169C"/>
    <w:multiLevelType w:val="hybridMultilevel"/>
    <w:tmpl w:val="2916A2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93F3D19"/>
    <w:multiLevelType w:val="hybridMultilevel"/>
    <w:tmpl w:val="3B86E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8C42BB"/>
    <w:multiLevelType w:val="hybridMultilevel"/>
    <w:tmpl w:val="A314E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8E5D4A"/>
    <w:multiLevelType w:val="hybridMultilevel"/>
    <w:tmpl w:val="2FE00850"/>
    <w:lvl w:ilvl="0" w:tplc="20443D28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0A0681"/>
    <w:multiLevelType w:val="hybridMultilevel"/>
    <w:tmpl w:val="76D8B584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B664CA"/>
    <w:multiLevelType w:val="hybridMultilevel"/>
    <w:tmpl w:val="38740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5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zMLAwNTU3Nza0MLNU0lEKTi0uzszPAykwrgUAyl463CwAAAA="/>
  </w:docVars>
  <w:rsids>
    <w:rsidRoot w:val="00FC357E"/>
    <w:rsid w:val="00004221"/>
    <w:rsid w:val="00005CFF"/>
    <w:rsid w:val="00023A27"/>
    <w:rsid w:val="00026FA0"/>
    <w:rsid w:val="00033563"/>
    <w:rsid w:val="000477DB"/>
    <w:rsid w:val="000746A2"/>
    <w:rsid w:val="000A1121"/>
    <w:rsid w:val="000A69B2"/>
    <w:rsid w:val="000E201B"/>
    <w:rsid w:val="001523D9"/>
    <w:rsid w:val="00156E2B"/>
    <w:rsid w:val="00163197"/>
    <w:rsid w:val="001666E0"/>
    <w:rsid w:val="00197822"/>
    <w:rsid w:val="001D0B5A"/>
    <w:rsid w:val="001F534E"/>
    <w:rsid w:val="0023612A"/>
    <w:rsid w:val="00242739"/>
    <w:rsid w:val="0029663C"/>
    <w:rsid w:val="002A79A8"/>
    <w:rsid w:val="002B0CF3"/>
    <w:rsid w:val="002D1108"/>
    <w:rsid w:val="00314FED"/>
    <w:rsid w:val="0031683D"/>
    <w:rsid w:val="00316B50"/>
    <w:rsid w:val="00325FE4"/>
    <w:rsid w:val="00327F65"/>
    <w:rsid w:val="00365FBC"/>
    <w:rsid w:val="00381315"/>
    <w:rsid w:val="00396178"/>
    <w:rsid w:val="003D7DE6"/>
    <w:rsid w:val="003F23A5"/>
    <w:rsid w:val="00400493"/>
    <w:rsid w:val="00434CA4"/>
    <w:rsid w:val="00474B99"/>
    <w:rsid w:val="004B3DC8"/>
    <w:rsid w:val="004B4A45"/>
    <w:rsid w:val="004B5D39"/>
    <w:rsid w:val="004C6D3D"/>
    <w:rsid w:val="004E2E80"/>
    <w:rsid w:val="004F1D50"/>
    <w:rsid w:val="004F2D2A"/>
    <w:rsid w:val="004F4222"/>
    <w:rsid w:val="00500DF9"/>
    <w:rsid w:val="00522E8B"/>
    <w:rsid w:val="005517B9"/>
    <w:rsid w:val="005819F8"/>
    <w:rsid w:val="00583516"/>
    <w:rsid w:val="005A2FEA"/>
    <w:rsid w:val="005B12E6"/>
    <w:rsid w:val="005B6349"/>
    <w:rsid w:val="005C76E8"/>
    <w:rsid w:val="005D3EF6"/>
    <w:rsid w:val="005E347F"/>
    <w:rsid w:val="005F5B17"/>
    <w:rsid w:val="0061000E"/>
    <w:rsid w:val="006107EC"/>
    <w:rsid w:val="00613F03"/>
    <w:rsid w:val="00621B7F"/>
    <w:rsid w:val="00647800"/>
    <w:rsid w:val="00653E08"/>
    <w:rsid w:val="006737FF"/>
    <w:rsid w:val="006769F9"/>
    <w:rsid w:val="00680B27"/>
    <w:rsid w:val="006858FC"/>
    <w:rsid w:val="00687554"/>
    <w:rsid w:val="006966CC"/>
    <w:rsid w:val="006B7149"/>
    <w:rsid w:val="006C6E5D"/>
    <w:rsid w:val="006E3457"/>
    <w:rsid w:val="007622F6"/>
    <w:rsid w:val="00772156"/>
    <w:rsid w:val="007A1E1B"/>
    <w:rsid w:val="007B04A3"/>
    <w:rsid w:val="007B7C68"/>
    <w:rsid w:val="007E7CC0"/>
    <w:rsid w:val="007F430C"/>
    <w:rsid w:val="00864968"/>
    <w:rsid w:val="00876750"/>
    <w:rsid w:val="008A5F50"/>
    <w:rsid w:val="008C7B7E"/>
    <w:rsid w:val="008E37B3"/>
    <w:rsid w:val="008E57E8"/>
    <w:rsid w:val="008F74F9"/>
    <w:rsid w:val="00926E8A"/>
    <w:rsid w:val="00931A63"/>
    <w:rsid w:val="00941DFD"/>
    <w:rsid w:val="00946F2D"/>
    <w:rsid w:val="009844BA"/>
    <w:rsid w:val="00985AB5"/>
    <w:rsid w:val="009D2679"/>
    <w:rsid w:val="009F45FA"/>
    <w:rsid w:val="00A31F39"/>
    <w:rsid w:val="00A46177"/>
    <w:rsid w:val="00A51861"/>
    <w:rsid w:val="00A55EB5"/>
    <w:rsid w:val="00A61CBD"/>
    <w:rsid w:val="00A71F61"/>
    <w:rsid w:val="00A7648E"/>
    <w:rsid w:val="00A906EE"/>
    <w:rsid w:val="00AA665B"/>
    <w:rsid w:val="00B506E7"/>
    <w:rsid w:val="00B87654"/>
    <w:rsid w:val="00B945FF"/>
    <w:rsid w:val="00BA0B0D"/>
    <w:rsid w:val="00BB111D"/>
    <w:rsid w:val="00BB5301"/>
    <w:rsid w:val="00BE3963"/>
    <w:rsid w:val="00BF3A34"/>
    <w:rsid w:val="00BF3C53"/>
    <w:rsid w:val="00C21EDA"/>
    <w:rsid w:val="00C31A79"/>
    <w:rsid w:val="00C33A50"/>
    <w:rsid w:val="00C40E77"/>
    <w:rsid w:val="00C535A1"/>
    <w:rsid w:val="00C91AC2"/>
    <w:rsid w:val="00C9652D"/>
    <w:rsid w:val="00D15A87"/>
    <w:rsid w:val="00D232D0"/>
    <w:rsid w:val="00D43526"/>
    <w:rsid w:val="00D53CE5"/>
    <w:rsid w:val="00D64A81"/>
    <w:rsid w:val="00D817F0"/>
    <w:rsid w:val="00D8469A"/>
    <w:rsid w:val="00DA009C"/>
    <w:rsid w:val="00DC059B"/>
    <w:rsid w:val="00DC7995"/>
    <w:rsid w:val="00DF5BA3"/>
    <w:rsid w:val="00E13AF6"/>
    <w:rsid w:val="00E3699B"/>
    <w:rsid w:val="00E40DC5"/>
    <w:rsid w:val="00E5295D"/>
    <w:rsid w:val="00E547E5"/>
    <w:rsid w:val="00E65FD8"/>
    <w:rsid w:val="00E83946"/>
    <w:rsid w:val="00EA2F6A"/>
    <w:rsid w:val="00EA5ED8"/>
    <w:rsid w:val="00EB5B65"/>
    <w:rsid w:val="00F90C0E"/>
    <w:rsid w:val="00FC357E"/>
    <w:rsid w:val="00FC4BD1"/>
    <w:rsid w:val="00FD6A58"/>
    <w:rsid w:val="00FF35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79FE65-2E1C-44FC-8753-8A6326361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57E"/>
    <w:pPr>
      <w:overflowPunct w:val="0"/>
      <w:autoSpaceDE w:val="0"/>
      <w:autoSpaceDN w:val="0"/>
      <w:adjustRightInd w:val="0"/>
      <w:spacing w:before="120" w:after="24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FC357E"/>
    <w:pPr>
      <w:tabs>
        <w:tab w:val="center" w:pos="4320"/>
        <w:tab w:val="right" w:pos="8640"/>
      </w:tabs>
      <w:jc w:val="center"/>
      <w:outlineLvl w:val="0"/>
    </w:pPr>
    <w:rPr>
      <w:b/>
      <w:bCs/>
      <w:iCs/>
      <w:sz w:val="40"/>
      <w:szCs w:val="40"/>
    </w:rPr>
  </w:style>
  <w:style w:type="paragraph" w:styleId="Heading4">
    <w:name w:val="heading 4"/>
    <w:basedOn w:val="Normal"/>
    <w:next w:val="Normal"/>
    <w:link w:val="Heading4Char"/>
    <w:autoRedefine/>
    <w:qFormat/>
    <w:rsid w:val="00FC357E"/>
    <w:pPr>
      <w:keepNext/>
      <w:spacing w:before="240"/>
      <w:jc w:val="center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357E"/>
    <w:rPr>
      <w:rFonts w:ascii="Times New Roman" w:eastAsia="Times New Roman" w:hAnsi="Times New Roman" w:cs="Times New Roman"/>
      <w:b/>
      <w:bCs/>
      <w:iCs/>
      <w:sz w:val="40"/>
      <w:szCs w:val="40"/>
      <w:lang w:val="en-US"/>
    </w:rPr>
  </w:style>
  <w:style w:type="character" w:customStyle="1" w:styleId="Heading4Char">
    <w:name w:val="Heading 4 Char"/>
    <w:basedOn w:val="DefaultParagraphFont"/>
    <w:link w:val="Heading4"/>
    <w:rsid w:val="00FC357E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styleId="Hyperlink">
    <w:name w:val="Hyperlink"/>
    <w:uiPriority w:val="99"/>
    <w:rsid w:val="00FC357E"/>
    <w:rPr>
      <w:rFonts w:ascii="Times New Roman" w:hAnsi="Times New Roman"/>
      <w:b/>
      <w:color w:val="auto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rsid w:val="00FC35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57E"/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C357E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FC357E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uiPriority w:val="99"/>
    <w:semiHidden/>
    <w:rsid w:val="00FC357E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FC357E"/>
    <w:pPr>
      <w:tabs>
        <w:tab w:val="right" w:leader="dot" w:pos="9350"/>
      </w:tabs>
      <w:spacing w:after="100"/>
      <w:ind w:left="720"/>
    </w:pPr>
    <w:rPr>
      <w:b/>
      <w:bCs/>
      <w:color w:val="000000"/>
      <w:sz w:val="20"/>
    </w:rPr>
  </w:style>
  <w:style w:type="table" w:styleId="TableGrid">
    <w:name w:val="Table Grid"/>
    <w:basedOn w:val="TableNormal"/>
    <w:uiPriority w:val="39"/>
    <w:rsid w:val="00FC357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FC357E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C357E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357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NoSpacingChar">
    <w:name w:val="No Spacing Char"/>
    <w:link w:val="NoSpacing"/>
    <w:uiPriority w:val="1"/>
    <w:rsid w:val="007B7C68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31683D"/>
    <w:rPr>
      <w:rFonts w:ascii="Times New Roman" w:eastAsia="Times New Roman" w:hAnsi="Times New Roman" w:cs="Times New Roman"/>
      <w:i/>
      <w:sz w:val="20"/>
      <w:szCs w:val="20"/>
    </w:rPr>
  </w:style>
  <w:style w:type="paragraph" w:styleId="FootnoteText">
    <w:name w:val="footnote text"/>
    <w:basedOn w:val="Normal"/>
    <w:next w:val="Normal"/>
    <w:link w:val="FootnoteTextChar"/>
    <w:semiHidden/>
    <w:rsid w:val="0031683D"/>
    <w:pPr>
      <w:keepNext/>
      <w:spacing w:before="100" w:after="100" w:line="260" w:lineRule="atLeast"/>
    </w:pPr>
    <w:rPr>
      <w:i/>
      <w:sz w:val="20"/>
      <w:lang w:val="en-PH"/>
    </w:rPr>
  </w:style>
  <w:style w:type="character" w:customStyle="1" w:styleId="FootnoteTextChar1">
    <w:name w:val="Footnote Text Char1"/>
    <w:basedOn w:val="DefaultParagraphFont"/>
    <w:uiPriority w:val="99"/>
    <w:semiHidden/>
    <w:rsid w:val="0031683D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PageNumber">
    <w:name w:val="page number"/>
    <w:basedOn w:val="DefaultParagraphFont"/>
    <w:rsid w:val="0031683D"/>
  </w:style>
  <w:style w:type="character" w:styleId="FootnoteReference">
    <w:name w:val="footnote reference"/>
    <w:semiHidden/>
    <w:rsid w:val="0031683D"/>
    <w:rPr>
      <w:position w:val="6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83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83D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3168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6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5</Pages>
  <Words>1123</Words>
  <Characters>640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ELISSA</cp:lastModifiedBy>
  <cp:revision>33</cp:revision>
  <cp:lastPrinted>2019-09-06T08:45:00Z</cp:lastPrinted>
  <dcterms:created xsi:type="dcterms:W3CDTF">2018-08-22T08:44:00Z</dcterms:created>
  <dcterms:modified xsi:type="dcterms:W3CDTF">2020-07-10T08:24:00Z</dcterms:modified>
</cp:coreProperties>
</file>